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jc w:val="center"/>
      </w:pPr>
    </w:p>
    <w:p w14:paraId="0F2FEC97" w14:textId="77777777" w:rsidR="00D25B7D" w:rsidRDefault="00D25B7D">
      <w:pPr>
        <w:jc w:val="center"/>
      </w:pPr>
    </w:p>
    <w:p w14:paraId="32B1C275" w14:textId="77777777" w:rsidR="009C4A5D" w:rsidRDefault="009C4A5D">
      <w:pPr>
        <w:jc w:val="center"/>
      </w:pPr>
    </w:p>
    <w:p w14:paraId="3C395325" w14:textId="77777777" w:rsidR="009C4A5D" w:rsidRDefault="009C4A5D">
      <w:pPr>
        <w:jc w:val="center"/>
      </w:pPr>
    </w:p>
    <w:p w14:paraId="00000003" w14:textId="77777777" w:rsidR="001B0742" w:rsidRDefault="001B0742">
      <w:pPr>
        <w:jc w:val="center"/>
        <w:rPr>
          <w:b/>
        </w:rPr>
      </w:pPr>
    </w:p>
    <w:p w14:paraId="32145BFC" w14:textId="1615F551" w:rsidR="009C4A5D" w:rsidRDefault="008D459E" w:rsidP="00E22D61">
      <w:pPr>
        <w:jc w:val="center"/>
        <w:rPr>
          <w:b/>
          <w:bCs/>
        </w:rPr>
      </w:pPr>
      <w:r>
        <w:rPr>
          <w:b/>
          <w:bCs/>
        </w:rPr>
        <w:t>Data Mining I</w:t>
      </w:r>
      <w:r w:rsidR="00F211FF">
        <w:rPr>
          <w:b/>
          <w:bCs/>
        </w:rPr>
        <w:t>I</w:t>
      </w:r>
    </w:p>
    <w:p w14:paraId="34DC6E85" w14:textId="77777777" w:rsidR="009C4A5D" w:rsidRDefault="009C4A5D" w:rsidP="006F1AB1">
      <w:pPr>
        <w:jc w:val="center"/>
        <w:rPr>
          <w:b/>
          <w:bCs/>
        </w:rPr>
      </w:pPr>
    </w:p>
    <w:p w14:paraId="7CB212E5" w14:textId="568BD8B2" w:rsidR="009C4A5D" w:rsidRDefault="009C4A5D" w:rsidP="006F1AB1">
      <w:pPr>
        <w:jc w:val="center"/>
        <w:rPr>
          <w:b/>
          <w:bCs/>
        </w:rPr>
      </w:pPr>
      <w:r>
        <w:rPr>
          <w:b/>
          <w:bCs/>
        </w:rPr>
        <w:t>PA2 Dimensionality Reduction Methods</w:t>
      </w:r>
      <w:r>
        <w:rPr>
          <w:b/>
          <w:bCs/>
        </w:rPr>
        <w:tab/>
      </w:r>
    </w:p>
    <w:p w14:paraId="00000005" w14:textId="77777777" w:rsidR="001B0742" w:rsidRDefault="001B0742" w:rsidP="4F7EDDD8">
      <w:pPr>
        <w:jc w:val="center"/>
        <w:rPr>
          <w:b/>
          <w:bCs/>
        </w:rPr>
      </w:pPr>
    </w:p>
    <w:p w14:paraId="1FAF8759" w14:textId="77777777" w:rsidR="009C4A5D" w:rsidRDefault="009C4A5D" w:rsidP="4F7EDDD8">
      <w:pPr>
        <w:jc w:val="center"/>
        <w:rPr>
          <w:b/>
          <w:bCs/>
        </w:rPr>
      </w:pPr>
    </w:p>
    <w:p w14:paraId="39961613" w14:textId="77777777" w:rsidR="009C4A5D" w:rsidRDefault="009C4A5D" w:rsidP="4F7EDDD8">
      <w:pPr>
        <w:jc w:val="center"/>
        <w:rPr>
          <w:b/>
          <w:bCs/>
        </w:rPr>
      </w:pPr>
    </w:p>
    <w:p w14:paraId="7CA438BD" w14:textId="77777777" w:rsidR="00E22D61" w:rsidRDefault="00E22D61" w:rsidP="4F7EDDD8">
      <w:pPr>
        <w:jc w:val="center"/>
        <w:rPr>
          <w:b/>
          <w:bCs/>
        </w:rPr>
      </w:pPr>
    </w:p>
    <w:p w14:paraId="00000006" w14:textId="3A27AD1A" w:rsidR="001B0742" w:rsidRDefault="004B7D45" w:rsidP="00E22D61">
      <w:pPr>
        <w:spacing w:line="480" w:lineRule="auto"/>
        <w:jc w:val="center"/>
      </w:pPr>
      <w:r>
        <w:t>Jason Willis</w:t>
      </w:r>
    </w:p>
    <w:p w14:paraId="6E9E5852" w14:textId="77777777" w:rsidR="00153952" w:rsidRDefault="4F7EDDD8" w:rsidP="00E22D61">
      <w:pPr>
        <w:spacing w:line="480" w:lineRule="auto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00E22D61">
      <w:pPr>
        <w:spacing w:line="480" w:lineRule="auto"/>
        <w:jc w:val="center"/>
      </w:pPr>
      <w:r w:rsidRPr="4F7EDDD8">
        <w:t>Western Governors University</w:t>
      </w:r>
    </w:p>
    <w:p w14:paraId="00000008" w14:textId="46CF718B" w:rsidR="001B0742" w:rsidRDefault="007977FD" w:rsidP="00E22D61">
      <w:pPr>
        <w:spacing w:line="480" w:lineRule="auto"/>
        <w:jc w:val="center"/>
      </w:pPr>
      <w:r>
        <w:t xml:space="preserve">Dr. </w:t>
      </w:r>
      <w:proofErr w:type="spellStart"/>
      <w:r w:rsidR="00F211FF">
        <w:t>Kesselly</w:t>
      </w:r>
      <w:proofErr w:type="spellEnd"/>
      <w:r w:rsidR="00F211FF">
        <w:t xml:space="preserve"> Kamara</w:t>
      </w:r>
    </w:p>
    <w:p w14:paraId="00000009" w14:textId="47DA0F32" w:rsidR="001B0742" w:rsidRDefault="00F211FF" w:rsidP="00E22D61">
      <w:pPr>
        <w:spacing w:line="480" w:lineRule="auto"/>
        <w:jc w:val="center"/>
      </w:pPr>
      <w:r>
        <w:t>June</w:t>
      </w:r>
      <w:r w:rsidR="009F3B27">
        <w:t xml:space="preserve"> </w:t>
      </w:r>
      <w:r w:rsidR="00D3692E">
        <w:t>2</w:t>
      </w:r>
      <w:r w:rsidR="00FF6973">
        <w:t>5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</w:t>
      </w:r>
      <w:r>
        <w:t>2</w:t>
      </w:r>
    </w:p>
    <w:p w14:paraId="0F1C4F57" w14:textId="52FDAAE1" w:rsidR="3C44F8A1" w:rsidRDefault="3C44F8A1" w:rsidP="3C44F8A1">
      <w:pPr>
        <w:jc w:val="center"/>
      </w:pPr>
    </w:p>
    <w:p w14:paraId="1E452B83" w14:textId="38B3673A" w:rsidR="3C44F8A1" w:rsidRDefault="3C44F8A1" w:rsidP="3C44F8A1">
      <w:pPr>
        <w:jc w:val="center"/>
      </w:pPr>
    </w:p>
    <w:p w14:paraId="7C1CCC93" w14:textId="61E5FA00" w:rsidR="3C44F8A1" w:rsidRDefault="3C44F8A1" w:rsidP="3C44F8A1">
      <w:pPr>
        <w:jc w:val="center"/>
      </w:pPr>
    </w:p>
    <w:p w14:paraId="35F57E9F" w14:textId="15734BF5" w:rsidR="3C44F8A1" w:rsidRDefault="3C44F8A1" w:rsidP="3C44F8A1">
      <w:pPr>
        <w:jc w:val="center"/>
      </w:pPr>
    </w:p>
    <w:p w14:paraId="46277959" w14:textId="360F04FC" w:rsidR="3C44F8A1" w:rsidRDefault="3C44F8A1" w:rsidP="3C44F8A1">
      <w:pPr>
        <w:jc w:val="center"/>
      </w:pPr>
    </w:p>
    <w:p w14:paraId="5DEB5897" w14:textId="3604FEB8" w:rsidR="3C44F8A1" w:rsidRDefault="3C44F8A1" w:rsidP="3C44F8A1">
      <w:pPr>
        <w:jc w:val="center"/>
      </w:pPr>
    </w:p>
    <w:p w14:paraId="3978CFDD" w14:textId="7881CB91" w:rsidR="3C44F8A1" w:rsidRDefault="3C44F8A1" w:rsidP="3C44F8A1">
      <w:pPr>
        <w:jc w:val="center"/>
      </w:pPr>
    </w:p>
    <w:p w14:paraId="4E59BDFE" w14:textId="03DC55A3" w:rsidR="3C44F8A1" w:rsidRDefault="3C44F8A1" w:rsidP="3C44F8A1">
      <w:pPr>
        <w:jc w:val="center"/>
      </w:pPr>
    </w:p>
    <w:p w14:paraId="795D7F52" w14:textId="77D03308" w:rsidR="3C44F8A1" w:rsidRDefault="3C44F8A1" w:rsidP="3C44F8A1">
      <w:pPr>
        <w:jc w:val="center"/>
      </w:pPr>
    </w:p>
    <w:p w14:paraId="03DEE10A" w14:textId="79A937F0" w:rsidR="3C44F8A1" w:rsidRDefault="3C44F8A1" w:rsidP="3C44F8A1">
      <w:pPr>
        <w:jc w:val="center"/>
      </w:pPr>
    </w:p>
    <w:p w14:paraId="34695E0A" w14:textId="207387E9" w:rsidR="3C44F8A1" w:rsidRDefault="3C44F8A1" w:rsidP="3C44F8A1">
      <w:pPr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3E1C15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3A364C2B" w:rsidR="005D3DA2" w:rsidRPr="005E4329" w:rsidRDefault="00B729A5" w:rsidP="00414CE2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: </w:t>
          </w:r>
          <w:r w:rsidR="00A70774">
            <w:rPr>
              <w:rFonts w:asciiTheme="minorHAnsi" w:hAnsiTheme="minorHAnsi"/>
              <w:b/>
              <w:bCs/>
              <w:i/>
              <w:iCs/>
            </w:rPr>
            <w:t>Method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 Justification</w:t>
          </w:r>
        </w:p>
        <w:p w14:paraId="5B3330B9" w14:textId="083444DF" w:rsidR="00921A6B" w:rsidRPr="005E4329" w:rsidRDefault="00705CF7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Explain </w:t>
          </w:r>
          <w:r w:rsidR="00731B02">
            <w:rPr>
              <w:rStyle w:val="Hyperlink"/>
              <w:sz w:val="21"/>
              <w:szCs w:val="21"/>
              <w:u w:val="none"/>
            </w:rPr>
            <w:t>PCA Analysis</w:t>
          </w:r>
          <w:r>
            <w:rPr>
              <w:rStyle w:val="Hyperlink"/>
              <w:sz w:val="21"/>
              <w:szCs w:val="21"/>
              <w:u w:val="none"/>
            </w:rPr>
            <w:t xml:space="preserve"> &amp; </w:t>
          </w:r>
          <w:r w:rsidR="005E4329">
            <w:rPr>
              <w:rStyle w:val="Hyperlink"/>
              <w:sz w:val="21"/>
              <w:szCs w:val="21"/>
              <w:u w:val="none"/>
            </w:rPr>
            <w:t xml:space="preserve">Summarize </w:t>
          </w:r>
          <w:r w:rsidR="000F2235">
            <w:rPr>
              <w:rStyle w:val="Hyperlink"/>
              <w:sz w:val="21"/>
              <w:szCs w:val="21"/>
              <w:u w:val="none"/>
            </w:rPr>
            <w:t>Assumption</w:t>
          </w:r>
          <w:r w:rsidR="005E4329" w:rsidRPr="005E4329">
            <w:rPr>
              <w:rStyle w:val="Hyperlink"/>
              <w:sz w:val="21"/>
              <w:szCs w:val="21"/>
              <w:u w:val="none"/>
            </w:rPr>
            <w:t>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31B02">
            <w:rPr>
              <w:sz w:val="21"/>
              <w:szCs w:val="21"/>
            </w:rPr>
            <w:t>4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414CE2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600302CB" w:rsidR="00921A6B" w:rsidRPr="005E4329" w:rsidRDefault="00B837B8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Perform Data Preparation, Identify</w:t>
          </w:r>
          <w:r w:rsidR="00D85284">
            <w:rPr>
              <w:rStyle w:val="Hyperlink"/>
              <w:sz w:val="21"/>
              <w:szCs w:val="21"/>
              <w:u w:val="none"/>
            </w:rPr>
            <w:t xml:space="preserve"> and Standardize</w:t>
          </w:r>
          <w:r>
            <w:rPr>
              <w:rStyle w:val="Hyperlink"/>
              <w:sz w:val="21"/>
              <w:szCs w:val="21"/>
              <w:u w:val="none"/>
            </w:rPr>
            <w:t xml:space="preserve"> Continuous </w:t>
          </w:r>
          <w:r w:rsidR="00D85284">
            <w:rPr>
              <w:rStyle w:val="Hyperlink"/>
              <w:sz w:val="21"/>
              <w:szCs w:val="21"/>
              <w:u w:val="none"/>
            </w:rPr>
            <w:t>data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E1C15">
            <w:rPr>
              <w:sz w:val="21"/>
              <w:szCs w:val="21"/>
            </w:rPr>
            <w:t>6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2BFB868D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 xml:space="preserve">Part IV: </w:t>
          </w:r>
          <w:r w:rsidR="00D85284">
            <w:t xml:space="preserve">Perform PCA </w:t>
          </w:r>
          <w:r w:rsidRPr="005E4329">
            <w:t>Analysis</w:t>
          </w:r>
        </w:p>
        <w:p w14:paraId="449CAD1A" w14:textId="7EDB628C" w:rsidR="00921A6B" w:rsidRPr="005E4329" w:rsidRDefault="005D3B8A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etermine matrix, </w:t>
          </w:r>
          <w:r w:rsidR="004B0E3E">
            <w:rPr>
              <w:rStyle w:val="Hyperlink"/>
              <w:sz w:val="21"/>
              <w:szCs w:val="21"/>
              <w:u w:val="none"/>
            </w:rPr>
            <w:t xml:space="preserve">Identify All </w:t>
          </w:r>
          <w:r w:rsidR="00F96874">
            <w:rPr>
              <w:rStyle w:val="Hyperlink"/>
              <w:sz w:val="21"/>
              <w:szCs w:val="21"/>
              <w:u w:val="none"/>
            </w:rPr>
            <w:t>Principal</w:t>
          </w:r>
          <w:r w:rsidR="004B0E3E">
            <w:rPr>
              <w:rStyle w:val="Hyperlink"/>
              <w:sz w:val="21"/>
              <w:szCs w:val="21"/>
              <w:u w:val="none"/>
            </w:rPr>
            <w:t xml:space="preserve"> Components and Variance, Summarize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F96874">
            <w:rPr>
              <w:sz w:val="21"/>
              <w:szCs w:val="21"/>
            </w:rPr>
            <w:t>8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5EE2681F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 xml:space="preserve">Part V: </w:t>
          </w:r>
          <w:r w:rsidR="00705CF7">
            <w:t>Attachments</w:t>
          </w:r>
        </w:p>
        <w:p w14:paraId="39DBA4ED" w14:textId="4F0B673B" w:rsidR="006659D3" w:rsidRPr="005E4329" w:rsidRDefault="003E1C15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</w:t>
          </w:r>
          <w:r w:rsidR="00614ECE">
            <w:rPr>
              <w:sz w:val="21"/>
              <w:szCs w:val="21"/>
            </w:rPr>
            <w:t>0</w:t>
          </w:r>
        </w:p>
        <w:p w14:paraId="644C888C" w14:textId="06045881" w:rsidR="006659D3" w:rsidRPr="008F5F0D" w:rsidRDefault="003E1C15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614ECE">
            <w:rPr>
              <w:sz w:val="21"/>
              <w:szCs w:val="21"/>
            </w:rPr>
            <w:t>1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00214514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214514">
      <w:pPr>
        <w:tabs>
          <w:tab w:val="left" w:pos="810"/>
        </w:tabs>
        <w:spacing w:line="480" w:lineRule="auto"/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214514">
      <w:pPr>
        <w:tabs>
          <w:tab w:val="left" w:pos="810"/>
        </w:tabs>
        <w:spacing w:line="480" w:lineRule="auto"/>
      </w:pPr>
    </w:p>
    <w:p w14:paraId="6952A0DC" w14:textId="70F270BA" w:rsidR="000E4308" w:rsidRDefault="003141DF" w:rsidP="00214514">
      <w:pPr>
        <w:tabs>
          <w:tab w:val="left" w:pos="810"/>
        </w:tabs>
        <w:spacing w:line="480" w:lineRule="auto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05D367FC" w:rsidR="00A259EE" w:rsidRPr="00A259EE" w:rsidRDefault="00654FD6" w:rsidP="00214514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</w:t>
      </w:r>
      <w:r w:rsidR="009438C3">
        <w:t>–</w:t>
      </w:r>
      <w:r w:rsidR="00D30E75">
        <w:t xml:space="preserve"> </w:t>
      </w:r>
      <w:r w:rsidR="009438C3">
        <w:t>Proposal of</w:t>
      </w:r>
      <w:r w:rsidR="00A57A9F">
        <w:t xml:space="preserve"> </w:t>
      </w:r>
      <w:r w:rsidR="00487F3F" w:rsidRPr="00FF052C">
        <w:t>Question</w:t>
      </w:r>
      <w:r w:rsidR="008C1EA2" w:rsidRPr="00FF052C">
        <w:t xml:space="preserve"> </w:t>
      </w:r>
    </w:p>
    <w:p w14:paraId="0000000D" w14:textId="241AB534" w:rsidR="001B0742" w:rsidRDefault="00DE1E7F" w:rsidP="00214514">
      <w:pPr>
        <w:tabs>
          <w:tab w:val="left" w:pos="810"/>
        </w:tabs>
        <w:spacing w:line="480" w:lineRule="auto"/>
      </w:pPr>
      <w:r>
        <w:tab/>
      </w:r>
      <w:r w:rsidR="00B476C0">
        <w:t xml:space="preserve">From information about previous patients who were readmitted, can we </w:t>
      </w:r>
      <w:r w:rsidR="00250709">
        <w:t xml:space="preserve">ascertain </w:t>
      </w:r>
      <w:r w:rsidR="00665912">
        <w:t>the minimum number of principal variables for our</w:t>
      </w:r>
      <w:r w:rsidR="00B476C0">
        <w:t xml:space="preserve"> patients?</w:t>
      </w:r>
    </w:p>
    <w:p w14:paraId="249CD42B" w14:textId="77777777" w:rsidR="00AB6F0F" w:rsidRDefault="00AB6F0F" w:rsidP="00214514">
      <w:pPr>
        <w:tabs>
          <w:tab w:val="left" w:pos="810"/>
        </w:tabs>
        <w:spacing w:line="480" w:lineRule="auto"/>
      </w:pPr>
    </w:p>
    <w:p w14:paraId="0079546E" w14:textId="7145540C" w:rsidR="004F3AA8" w:rsidRDefault="00D30E75" w:rsidP="00214514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 xml:space="preserve">A2 </w:t>
      </w:r>
      <w:r w:rsidR="009438C3">
        <w:rPr>
          <w:b/>
          <w:bCs/>
        </w:rPr>
        <w:t>–</w:t>
      </w:r>
      <w:r>
        <w:rPr>
          <w:b/>
          <w:bCs/>
        </w:rPr>
        <w:t xml:space="preserve"> </w:t>
      </w:r>
      <w:r w:rsidR="009438C3">
        <w:rPr>
          <w:b/>
          <w:bCs/>
        </w:rPr>
        <w:t xml:space="preserve">Defined </w:t>
      </w:r>
      <w:r w:rsidR="00A136A9" w:rsidRPr="00A07C9D">
        <w:rPr>
          <w:b/>
          <w:bCs/>
        </w:rPr>
        <w:t>Goal</w:t>
      </w:r>
      <w:r w:rsidR="009438C3">
        <w:rPr>
          <w:b/>
          <w:bCs/>
        </w:rPr>
        <w:t xml:space="preserve"> </w:t>
      </w:r>
    </w:p>
    <w:p w14:paraId="19509A25" w14:textId="77777777" w:rsidR="001979B2" w:rsidRDefault="00EF3479" w:rsidP="00214514">
      <w:pPr>
        <w:tabs>
          <w:tab w:val="left" w:pos="810"/>
        </w:tabs>
        <w:spacing w:line="480" w:lineRule="auto"/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</w:t>
      </w:r>
      <w:r w:rsidR="00F46B6B">
        <w:t>set and</w:t>
      </w:r>
      <w:r w:rsidR="000113CF">
        <w:t xml:space="preserve">, </w:t>
      </w:r>
      <w:r w:rsidR="00F87FAC">
        <w:t>by leveraging</w:t>
      </w:r>
      <w:r w:rsidR="000113CF">
        <w:t xml:space="preserve"> </w:t>
      </w:r>
      <w:r w:rsidR="002B42DD">
        <w:t>principal component analysis</w:t>
      </w:r>
      <w:r w:rsidR="00C60CC5">
        <w:t xml:space="preserve"> and other </w:t>
      </w:r>
      <w:r w:rsidR="00F87FAC">
        <w:t>techniques, reduce the dimensionality of the provided dataset</w:t>
      </w:r>
      <w:r w:rsidR="001979B2">
        <w:t xml:space="preserve"> while keeping the model’s accuracy high</w:t>
      </w:r>
      <w:r w:rsidR="00F87FAC">
        <w:t xml:space="preserve">.  </w:t>
      </w:r>
    </w:p>
    <w:p w14:paraId="1460D3CC" w14:textId="77777777" w:rsidR="001979B2" w:rsidRDefault="001979B2" w:rsidP="00214514">
      <w:pPr>
        <w:tabs>
          <w:tab w:val="left" w:pos="810"/>
        </w:tabs>
        <w:spacing w:line="480" w:lineRule="auto"/>
      </w:pPr>
    </w:p>
    <w:p w14:paraId="302C87D2" w14:textId="60259D53" w:rsidR="006A7836" w:rsidRPr="0089157A" w:rsidRDefault="006766CC" w:rsidP="00214514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lastRenderedPageBreak/>
        <w:t xml:space="preserve">B1 – Explanation of </w:t>
      </w:r>
      <w:r w:rsidR="007C05C2">
        <w:rPr>
          <w:b/>
          <w:bCs/>
        </w:rPr>
        <w:t>PCA</w:t>
      </w:r>
    </w:p>
    <w:p w14:paraId="62C916F1" w14:textId="76889181" w:rsidR="00CF16D0" w:rsidRPr="00A178B1" w:rsidRDefault="005A2962" w:rsidP="00214514">
      <w:pPr>
        <w:tabs>
          <w:tab w:val="left" w:pos="810"/>
        </w:tabs>
        <w:spacing w:line="480" w:lineRule="auto"/>
      </w:pPr>
      <w:r>
        <w:tab/>
        <w:t xml:space="preserve">According to </w:t>
      </w:r>
      <w:r w:rsidR="00CF16D0">
        <w:t>Larose</w:t>
      </w:r>
      <w:r>
        <w:t xml:space="preserve"> (20</w:t>
      </w:r>
      <w:r w:rsidR="00CF16D0">
        <w:t>19</w:t>
      </w:r>
      <w:r>
        <w:t xml:space="preserve">) </w:t>
      </w:r>
      <w:r w:rsidR="00A178B1">
        <w:t>“</w:t>
      </w:r>
      <w:r w:rsidR="00644964">
        <w:t>PCA seeks to account for the correlation structure of a set of predictor variables, using a smaller set of uncorrelated linear combinations o</w:t>
      </w:r>
      <w:r w:rsidR="00E97D18">
        <w:t xml:space="preserve">f these variables, called components.”  </w:t>
      </w:r>
      <w:r w:rsidR="002108A2">
        <w:t>The approach aims to reduce</w:t>
      </w:r>
      <w:r w:rsidR="00A45469">
        <w:t xml:space="preserve"> the original number of predictor variables</w:t>
      </w:r>
      <w:r w:rsidR="002108A2">
        <w:t xml:space="preserve"> while </w:t>
      </w:r>
      <w:r w:rsidR="002F2CCB">
        <w:t xml:space="preserve">accounting for </w:t>
      </w:r>
      <w:r w:rsidR="005242D7">
        <w:t>most</w:t>
      </w:r>
      <w:r w:rsidR="00545D83">
        <w:t xml:space="preserve"> predictions in the original set.  </w:t>
      </w:r>
      <w:r w:rsidR="0004576C">
        <w:t xml:space="preserve">By reducing the predictor set, redundancies like </w:t>
      </w:r>
      <w:r w:rsidR="00217DDA">
        <w:t xml:space="preserve">multicollinearity are removed.  </w:t>
      </w:r>
      <w:r w:rsidR="00630700">
        <w:t xml:space="preserve">Additionally, reductions in predictor values also helps to </w:t>
      </w:r>
      <w:r w:rsidR="00621A2A">
        <w:t>decrease</w:t>
      </w:r>
      <w:r w:rsidR="00630700">
        <w:t xml:space="preserve"> overfitting.  </w:t>
      </w:r>
    </w:p>
    <w:p w14:paraId="0762BD65" w14:textId="77777777" w:rsidR="0047267F" w:rsidRPr="0089157A" w:rsidRDefault="0047267F" w:rsidP="00214514">
      <w:pPr>
        <w:tabs>
          <w:tab w:val="left" w:pos="810"/>
        </w:tabs>
        <w:spacing w:line="480" w:lineRule="auto"/>
      </w:pPr>
    </w:p>
    <w:p w14:paraId="5D34E841" w14:textId="6975C299" w:rsidR="000128CB" w:rsidRDefault="006766CC" w:rsidP="00214514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</w:t>
      </w:r>
      <w:r w:rsidR="007C05C2">
        <w:rPr>
          <w:b/>
          <w:bCs/>
        </w:rPr>
        <w:t>PCA</w:t>
      </w:r>
      <w:r>
        <w:rPr>
          <w:b/>
          <w:bCs/>
        </w:rPr>
        <w:t xml:space="preserve"> </w:t>
      </w:r>
      <w:r w:rsidR="00E40B29" w:rsidRPr="00B35E2C">
        <w:rPr>
          <w:b/>
          <w:bCs/>
        </w:rPr>
        <w:t>Assumption</w:t>
      </w:r>
      <w:r w:rsidR="008A6A7A">
        <w:rPr>
          <w:b/>
          <w:bCs/>
        </w:rPr>
        <w:t>:</w:t>
      </w:r>
    </w:p>
    <w:p w14:paraId="079EB8E7" w14:textId="53F534FC" w:rsidR="00545614" w:rsidRDefault="0047267F" w:rsidP="005242D7">
      <w:pPr>
        <w:spacing w:line="480" w:lineRule="auto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EC30BB">
        <w:t xml:space="preserve">As stated in the </w:t>
      </w:r>
      <w:r w:rsidR="001D0665">
        <w:t xml:space="preserve">Principal Component Analysis (PCA) </w:t>
      </w:r>
      <w:r w:rsidR="00EC30BB">
        <w:t xml:space="preserve">explanation </w:t>
      </w:r>
      <w:r w:rsidR="00673247">
        <w:t xml:space="preserve">above, the </w:t>
      </w:r>
      <w:r w:rsidR="00BD2826">
        <w:t xml:space="preserve">technique assumes </w:t>
      </w:r>
      <w:r w:rsidR="00673247">
        <w:t xml:space="preserve">reduced </w:t>
      </w:r>
      <w:r w:rsidR="00324AFE">
        <w:t xml:space="preserve">data set </w:t>
      </w:r>
      <w:r w:rsidR="00324AFE">
        <w:rPr>
          <w:i/>
          <w:iCs/>
        </w:rPr>
        <w:t>k</w:t>
      </w:r>
      <w:r w:rsidR="00324AFE">
        <w:t xml:space="preserve"> can provide almost indistinguishable </w:t>
      </w:r>
      <w:r w:rsidR="005242D7">
        <w:t xml:space="preserve">predictive </w:t>
      </w:r>
      <w:r w:rsidR="00324AFE">
        <w:t xml:space="preserve">results </w:t>
      </w:r>
      <w:r w:rsidR="005242D7">
        <w:t xml:space="preserve">as compared to the original complete </w:t>
      </w:r>
      <w:r w:rsidR="00BD2826">
        <w:t xml:space="preserve">data </w:t>
      </w:r>
      <w:r w:rsidR="005242D7">
        <w:t xml:space="preserve">set </w:t>
      </w:r>
      <w:r w:rsidR="005242D7">
        <w:rPr>
          <w:i/>
          <w:iCs/>
        </w:rPr>
        <w:t>m</w:t>
      </w:r>
      <w:r w:rsidR="005242D7">
        <w:t xml:space="preserve">.  </w:t>
      </w:r>
    </w:p>
    <w:p w14:paraId="19A68E3E" w14:textId="77777777" w:rsidR="00A5062E" w:rsidRDefault="00A5062E" w:rsidP="00214514">
      <w:pPr>
        <w:spacing w:line="480" w:lineRule="auto"/>
      </w:pPr>
    </w:p>
    <w:p w14:paraId="7D1AF388" w14:textId="7287E247" w:rsidR="007C05C2" w:rsidRPr="009E0448" w:rsidRDefault="001B0C52" w:rsidP="00214514">
      <w:pPr>
        <w:spacing w:line="480" w:lineRule="auto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 w:rsidR="007C05C2">
        <w:rPr>
          <w:b/>
          <w:bCs/>
        </w:rPr>
        <w:t>Continuous Dataset Variables</w:t>
      </w:r>
    </w:p>
    <w:p w14:paraId="3E9DFBC2" w14:textId="431A07FA" w:rsidR="00EF610A" w:rsidRDefault="00EF610A" w:rsidP="00EF610A">
      <w:pPr>
        <w:spacing w:line="480" w:lineRule="auto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The data set </w:t>
      </w:r>
      <w:r w:rsidR="003517D4">
        <w:t>accurately identifies continuous (and discrete) dataset variables</w:t>
      </w:r>
      <w:r w:rsidR="009E0448">
        <w:t xml:space="preserve"> needed to answer the PCA question from part A1 (Figure 1</w:t>
      </w:r>
      <w:r w:rsidR="002855CE">
        <w:t>, Figure 2</w:t>
      </w:r>
      <w:r w:rsidR="009E0448">
        <w:t>).</w:t>
      </w:r>
      <w:r>
        <w:t xml:space="preserve">  </w:t>
      </w:r>
    </w:p>
    <w:p w14:paraId="5049E9DF" w14:textId="77777777" w:rsidR="00EF610A" w:rsidRDefault="00EF610A" w:rsidP="00214514">
      <w:pPr>
        <w:spacing w:line="480" w:lineRule="auto"/>
      </w:pPr>
    </w:p>
    <w:p w14:paraId="3B40D338" w14:textId="77777777" w:rsidR="00EF610A" w:rsidRDefault="00EF610A" w:rsidP="00214514">
      <w:pPr>
        <w:spacing w:line="480" w:lineRule="auto"/>
      </w:pPr>
    </w:p>
    <w:p w14:paraId="203403BA" w14:textId="77777777" w:rsidR="00EF610A" w:rsidRDefault="00EF610A" w:rsidP="00EF610A">
      <w:pPr>
        <w:keepNext/>
        <w:spacing w:line="480" w:lineRule="auto"/>
        <w:jc w:val="center"/>
      </w:pPr>
      <w:r w:rsidRPr="00EF610A">
        <w:lastRenderedPageBreak/>
        <w:drawing>
          <wp:inline distT="0" distB="0" distL="0" distR="0" wp14:anchorId="3A1734D6" wp14:editId="0CA8A1EF">
            <wp:extent cx="4572000" cy="5340835"/>
            <wp:effectExtent l="152400" t="152400" r="355600" b="36195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3408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CFD2B6" w14:textId="36456EFA" w:rsidR="0095414E" w:rsidRPr="00F32C8A" w:rsidRDefault="00EF610A" w:rsidP="002855CE">
      <w:pPr>
        <w:pStyle w:val="Caption"/>
      </w:pPr>
      <w:r>
        <w:t xml:space="preserve">Figure </w:t>
      </w:r>
      <w:fldSimple w:instr=" SEQ Figure \* ARABIC ">
        <w:r w:rsidR="00614ECE">
          <w:rPr>
            <w:noProof/>
          </w:rPr>
          <w:t>1</w:t>
        </w:r>
      </w:fldSimple>
      <w:r>
        <w:t xml:space="preserve"> - Identifying Continuous and Discrete Variables</w:t>
      </w:r>
    </w:p>
    <w:p w14:paraId="1FCE00D3" w14:textId="77777777" w:rsidR="00A7369C" w:rsidRDefault="00A7369C" w:rsidP="00526248">
      <w:pPr>
        <w:keepNext/>
        <w:spacing w:line="480" w:lineRule="auto"/>
        <w:jc w:val="center"/>
      </w:pPr>
      <w:r w:rsidRPr="00E6499B">
        <w:rPr>
          <w:noProof/>
        </w:rPr>
        <w:lastRenderedPageBreak/>
        <w:drawing>
          <wp:inline distT="0" distB="0" distL="0" distR="0" wp14:anchorId="00CA8E62" wp14:editId="27E7719D">
            <wp:extent cx="4572000" cy="6194175"/>
            <wp:effectExtent l="152400" t="152400" r="355600" b="35941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194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84BBE2" w14:textId="6C408AF2" w:rsidR="00F32C8A" w:rsidRDefault="00A7369C" w:rsidP="00526248">
      <w:pPr>
        <w:pStyle w:val="Caption"/>
      </w:pPr>
      <w:r>
        <w:t xml:space="preserve">Figure </w:t>
      </w:r>
      <w:fldSimple w:instr=" SEQ Figure \* ARABIC ">
        <w:r w:rsidR="00614ECE">
          <w:rPr>
            <w:noProof/>
          </w:rPr>
          <w:t>2</w:t>
        </w:r>
      </w:fldSimple>
      <w:r>
        <w:t xml:space="preserve"> - Data Types</w:t>
      </w:r>
    </w:p>
    <w:p w14:paraId="02781DB8" w14:textId="77777777" w:rsidR="00A7369C" w:rsidRDefault="00A7369C" w:rsidP="00A7369C"/>
    <w:p w14:paraId="731E8CD0" w14:textId="5CC38F75" w:rsidR="00F32C8A" w:rsidRDefault="00F32C8A" w:rsidP="00214514">
      <w:pPr>
        <w:spacing w:line="480" w:lineRule="auto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7262EE">
        <w:rPr>
          <w:b/>
          <w:bCs/>
        </w:rPr>
        <w:t xml:space="preserve">Standardization of </w:t>
      </w:r>
      <w:r w:rsidR="00333F90">
        <w:rPr>
          <w:b/>
          <w:bCs/>
        </w:rPr>
        <w:t>Dataset</w:t>
      </w:r>
      <w:r w:rsidR="00E30105">
        <w:rPr>
          <w:b/>
          <w:bCs/>
        </w:rPr>
        <w:t xml:space="preserve"> Variables</w:t>
      </w:r>
    </w:p>
    <w:p w14:paraId="07C64DF7" w14:textId="6D395815" w:rsidR="00E6499B" w:rsidRDefault="0095414E" w:rsidP="00D8710D">
      <w:pPr>
        <w:spacing w:line="480" w:lineRule="auto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243FC9">
        <w:t>During the preprocessing steps, u</w:t>
      </w:r>
      <w:r w:rsidR="003B53CA">
        <w:t xml:space="preserve">nnecessary features were removed </w:t>
      </w:r>
      <w:r w:rsidR="008425AB">
        <w:t>dummy variables</w:t>
      </w:r>
      <w:r w:rsidR="004D0214">
        <w:t xml:space="preserve"> (Figure 3)</w:t>
      </w:r>
      <w:r w:rsidR="008425AB">
        <w:t xml:space="preserve">, </w:t>
      </w:r>
      <w:r w:rsidR="003064B1">
        <w:t>were created</w:t>
      </w:r>
      <w:r w:rsidR="00D348C8">
        <w:t>.</w:t>
      </w:r>
    </w:p>
    <w:p w14:paraId="30E5C10D" w14:textId="10289A4A" w:rsidR="004D0214" w:rsidRDefault="00D072D3" w:rsidP="0037479D">
      <w:pPr>
        <w:keepNext/>
        <w:spacing w:line="480" w:lineRule="auto"/>
        <w:jc w:val="center"/>
      </w:pPr>
      <w:r w:rsidRPr="00D072D3">
        <w:rPr>
          <w:noProof/>
        </w:rPr>
        <w:lastRenderedPageBreak/>
        <w:drawing>
          <wp:inline distT="0" distB="0" distL="0" distR="0" wp14:anchorId="74E8D6EC" wp14:editId="3D5F6814">
            <wp:extent cx="4572000" cy="1566010"/>
            <wp:effectExtent l="152400" t="152400" r="355600" b="3517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6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D8E2B" w14:textId="5C5F2B01" w:rsidR="00196C37" w:rsidRDefault="004D0214" w:rsidP="00214514">
      <w:pPr>
        <w:pStyle w:val="Caption"/>
        <w:spacing w:line="480" w:lineRule="auto"/>
      </w:pPr>
      <w:r>
        <w:t xml:space="preserve">Figure </w:t>
      </w:r>
      <w:fldSimple w:instr=" SEQ Figure \* ARABIC ">
        <w:r w:rsidR="00614ECE">
          <w:rPr>
            <w:noProof/>
          </w:rPr>
          <w:t>3</w:t>
        </w:r>
      </w:fldSimple>
      <w:r>
        <w:t xml:space="preserve"> - Create Dummy Data</w:t>
      </w:r>
    </w:p>
    <w:p w14:paraId="3A6BF592" w14:textId="77777777" w:rsidR="009B1170" w:rsidRPr="009B1170" w:rsidRDefault="009B1170" w:rsidP="009B1170"/>
    <w:p w14:paraId="6F4D23E5" w14:textId="557F5BDC" w:rsidR="009E24FE" w:rsidRDefault="003064B1" w:rsidP="00194CCE">
      <w:pPr>
        <w:spacing w:line="480" w:lineRule="auto"/>
      </w:pPr>
      <w:r>
        <w:t>Additionally</w:t>
      </w:r>
      <w:r w:rsidR="00CC0F92">
        <w:t xml:space="preserve">, the dataset was standardized using </w:t>
      </w:r>
      <w:proofErr w:type="spellStart"/>
      <w:proofErr w:type="gramStart"/>
      <w:r w:rsidR="008A0B10">
        <w:t>sklearn.preproccessing</w:t>
      </w:r>
      <w:proofErr w:type="spellEnd"/>
      <w:proofErr w:type="gramEnd"/>
      <w:r w:rsidR="008A0B10">
        <w:t xml:space="preserve"> </w:t>
      </w:r>
      <w:proofErr w:type="spellStart"/>
      <w:r w:rsidR="008A0B10">
        <w:t>StandardScaler</w:t>
      </w:r>
      <w:proofErr w:type="spellEnd"/>
      <w:r w:rsidR="008A0B10">
        <w:t xml:space="preserve">() </w:t>
      </w:r>
      <w:r>
        <w:t xml:space="preserve">function </w:t>
      </w:r>
      <w:r w:rsidR="008A0B10">
        <w:t>(Figure 4)</w:t>
      </w:r>
      <w:r w:rsidR="00667B6E">
        <w:t xml:space="preserve"> and then</w:t>
      </w:r>
      <w:r w:rsidR="00F85278">
        <w:t xml:space="preserve"> exported as </w:t>
      </w:r>
      <w:r w:rsidR="00910838">
        <w:t>std_df.csv.</w:t>
      </w:r>
    </w:p>
    <w:p w14:paraId="00459A34" w14:textId="77777777" w:rsidR="00BC5523" w:rsidRDefault="00BC5523" w:rsidP="00194CCE">
      <w:pPr>
        <w:spacing w:line="480" w:lineRule="auto"/>
      </w:pPr>
    </w:p>
    <w:p w14:paraId="020D15C0" w14:textId="4B08228B" w:rsidR="004B6B49" w:rsidRDefault="004B6B49" w:rsidP="00BC5523">
      <w:pPr>
        <w:spacing w:line="480" w:lineRule="auto"/>
        <w:jc w:val="center"/>
      </w:pPr>
      <w:r w:rsidRPr="003976AE">
        <w:drawing>
          <wp:inline distT="0" distB="0" distL="0" distR="0" wp14:anchorId="12220664" wp14:editId="3E5BF748">
            <wp:extent cx="4572000" cy="3843220"/>
            <wp:effectExtent l="152400" t="152400" r="355600" b="36068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43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E7A64" w14:textId="5619ACAE" w:rsidR="003976AE" w:rsidRDefault="004B6B49" w:rsidP="00BC5523">
      <w:pPr>
        <w:spacing w:line="480" w:lineRule="auto"/>
        <w:jc w:val="center"/>
      </w:pPr>
      <w:r w:rsidRPr="009E24FE">
        <w:lastRenderedPageBreak/>
        <w:drawing>
          <wp:inline distT="0" distB="0" distL="0" distR="0" wp14:anchorId="2E6BD534" wp14:editId="37F42ECA">
            <wp:extent cx="4572000" cy="715108"/>
            <wp:effectExtent l="152400" t="152400" r="355600" b="3517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151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094948" w14:textId="6FA4629A" w:rsidR="003976AE" w:rsidRDefault="003976AE" w:rsidP="003976AE">
      <w:pPr>
        <w:pStyle w:val="Caption"/>
      </w:pPr>
      <w:r>
        <w:t xml:space="preserve">Figure </w:t>
      </w:r>
      <w:fldSimple w:instr=" SEQ Figure \* ARABIC ">
        <w:r w:rsidR="00614ECE">
          <w:rPr>
            <w:noProof/>
          </w:rPr>
          <w:t>4</w:t>
        </w:r>
      </w:fldSimple>
      <w:r>
        <w:t xml:space="preserve"> - Standardize </w:t>
      </w:r>
      <w:r w:rsidR="003E49E6">
        <w:t xml:space="preserve">and Export </w:t>
      </w:r>
      <w:r>
        <w:t>Continuous Dataset</w:t>
      </w:r>
    </w:p>
    <w:p w14:paraId="4DDE72AE" w14:textId="77777777" w:rsidR="00D533F1" w:rsidRDefault="00D533F1" w:rsidP="00D533F1"/>
    <w:p w14:paraId="6F310954" w14:textId="7F523CB0" w:rsidR="00D533F1" w:rsidRDefault="005219AE" w:rsidP="00D533F1">
      <w:pPr>
        <w:keepNext/>
        <w:jc w:val="center"/>
      </w:pPr>
      <w:r w:rsidRPr="005219AE">
        <w:drawing>
          <wp:inline distT="0" distB="0" distL="0" distR="0" wp14:anchorId="144B6337" wp14:editId="2444A109">
            <wp:extent cx="4572000" cy="3686908"/>
            <wp:effectExtent l="152400" t="152400" r="355600" b="351790"/>
            <wp:docPr id="18" name="Picture 1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ime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86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CD4164" w14:textId="7174E668" w:rsidR="00D533F1" w:rsidRPr="00D533F1" w:rsidRDefault="00D533F1" w:rsidP="00D533F1">
      <w:pPr>
        <w:pStyle w:val="Caption"/>
      </w:pPr>
      <w:r>
        <w:t xml:space="preserve">Figure </w:t>
      </w:r>
      <w:fldSimple w:instr=" SEQ Figure \* ARABIC ">
        <w:r w:rsidR="00614ECE">
          <w:rPr>
            <w:noProof/>
          </w:rPr>
          <w:t>5</w:t>
        </w:r>
      </w:fldSimple>
      <w:r>
        <w:t xml:space="preserve"> - Matrix of All </w:t>
      </w:r>
      <w:proofErr w:type="gramStart"/>
      <w:r>
        <w:t>Principle</w:t>
      </w:r>
      <w:proofErr w:type="gramEnd"/>
      <w:r>
        <w:t xml:space="preserve"> Components</w:t>
      </w:r>
    </w:p>
    <w:p w14:paraId="2EDEBBA8" w14:textId="77777777" w:rsidR="0002075F" w:rsidRDefault="0002075F" w:rsidP="00214514">
      <w:pPr>
        <w:spacing w:line="480" w:lineRule="auto"/>
        <w:rPr>
          <w:b/>
          <w:bCs/>
        </w:rPr>
      </w:pPr>
    </w:p>
    <w:p w14:paraId="57F9D33F" w14:textId="68AD7ECB" w:rsidR="007262EE" w:rsidRDefault="002A086B" w:rsidP="00CE06A4">
      <w:pPr>
        <w:tabs>
          <w:tab w:val="left" w:pos="3733"/>
        </w:tabs>
        <w:spacing w:line="480" w:lineRule="auto"/>
        <w:rPr>
          <w:b/>
          <w:bCs/>
        </w:rPr>
      </w:pPr>
      <w:r w:rsidRPr="009E682B">
        <w:rPr>
          <w:b/>
          <w:bCs/>
        </w:rPr>
        <w:t>D</w:t>
      </w:r>
      <w:r w:rsidR="001A5763" w:rsidRPr="009E682B">
        <w:rPr>
          <w:b/>
          <w:bCs/>
        </w:rPr>
        <w:t>1</w:t>
      </w:r>
      <w:r w:rsidRPr="009E682B">
        <w:rPr>
          <w:b/>
          <w:bCs/>
        </w:rPr>
        <w:t xml:space="preserve"> – </w:t>
      </w:r>
      <w:r w:rsidR="007262EE">
        <w:rPr>
          <w:b/>
          <w:bCs/>
        </w:rPr>
        <w:t xml:space="preserve">Principal Components </w:t>
      </w:r>
      <w:r w:rsidR="00CE06A4">
        <w:rPr>
          <w:b/>
          <w:bCs/>
        </w:rPr>
        <w:tab/>
      </w:r>
    </w:p>
    <w:p w14:paraId="468E41C0" w14:textId="6D1A592C" w:rsidR="004502F8" w:rsidRDefault="00B47E13" w:rsidP="00214514">
      <w:pPr>
        <w:spacing w:line="480" w:lineRule="auto"/>
        <w:ind w:firstLine="720"/>
      </w:pPr>
      <w:r>
        <w:t xml:space="preserve">The submission accurately determines the matrix of </w:t>
      </w:r>
      <w:proofErr w:type="gramStart"/>
      <w:r>
        <w:t>all of</w:t>
      </w:r>
      <w:proofErr w:type="gramEnd"/>
      <w:r>
        <w:t xml:space="preserve"> the </w:t>
      </w:r>
      <w:r w:rsidR="008706A6">
        <w:t>principal</w:t>
      </w:r>
      <w:r>
        <w:t xml:space="preserve"> components (Figure </w:t>
      </w:r>
      <w:r w:rsidR="00C5797C">
        <w:t>5</w:t>
      </w:r>
      <w:r>
        <w:t>).</w:t>
      </w:r>
    </w:p>
    <w:p w14:paraId="1430A002" w14:textId="77777777" w:rsidR="004502F8" w:rsidRDefault="004502F8" w:rsidP="00214514">
      <w:pPr>
        <w:spacing w:line="480" w:lineRule="auto"/>
      </w:pPr>
    </w:p>
    <w:p w14:paraId="3F1DCFEF" w14:textId="77777777" w:rsidR="0086513F" w:rsidRDefault="0086513F" w:rsidP="00214514">
      <w:pPr>
        <w:spacing w:line="480" w:lineRule="auto"/>
      </w:pPr>
    </w:p>
    <w:p w14:paraId="41298818" w14:textId="1A5144A4" w:rsidR="007262EE" w:rsidRDefault="007262EE" w:rsidP="00214514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D2 – Identification of Total Number of Components</w:t>
      </w:r>
    </w:p>
    <w:p w14:paraId="6BC1A6BA" w14:textId="08F386DD" w:rsidR="002867C6" w:rsidRDefault="00AB6938" w:rsidP="0086513F">
      <w:pPr>
        <w:spacing w:line="480" w:lineRule="auto"/>
        <w:ind w:firstLine="720"/>
      </w:pPr>
      <w:r>
        <w:t>The submission accurately identifies the total number of principal components</w:t>
      </w:r>
      <w:r w:rsidR="00DA713A">
        <w:t>.</w:t>
      </w:r>
      <w:r w:rsidR="00980451">
        <w:t xml:space="preserve"> (Figure 6)</w:t>
      </w:r>
      <w:r w:rsidR="007B47F3">
        <w:t>.  The ideal number of components are 3</w:t>
      </w:r>
      <w:r w:rsidR="00AB5D89">
        <w:t xml:space="preserve"> with an accuracy of 95.5%.  </w:t>
      </w:r>
    </w:p>
    <w:p w14:paraId="1EBF8672" w14:textId="77777777" w:rsidR="00D9770E" w:rsidRDefault="00D9770E" w:rsidP="00214514">
      <w:pPr>
        <w:spacing w:line="48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1"/>
        <w:gridCol w:w="4509"/>
      </w:tblGrid>
      <w:tr w:rsidR="00E3781C" w:rsidRPr="00D9770E" w14:paraId="34FB283E" w14:textId="77777777" w:rsidTr="00D9770E">
        <w:tc>
          <w:tcPr>
            <w:tcW w:w="4675" w:type="dxa"/>
            <w:shd w:val="clear" w:color="auto" w:fill="auto"/>
          </w:tcPr>
          <w:p w14:paraId="4416A385" w14:textId="1897A6B9" w:rsidR="003F2103" w:rsidRPr="00D9770E" w:rsidRDefault="00995CD0" w:rsidP="00D9770E">
            <w:pPr>
              <w:spacing w:line="480" w:lineRule="auto"/>
              <w:jc w:val="center"/>
              <w:rPr>
                <w:b/>
                <w:bCs/>
                <w:u w:val="single"/>
              </w:rPr>
            </w:pPr>
            <w:proofErr w:type="spellStart"/>
            <w:r w:rsidRPr="00D9770E">
              <w:rPr>
                <w:b/>
                <w:bCs/>
                <w:u w:val="single"/>
              </w:rPr>
              <w:t>n_components</w:t>
            </w:r>
            <w:proofErr w:type="spellEnd"/>
            <w:r w:rsidRPr="00D9770E">
              <w:rPr>
                <w:b/>
                <w:bCs/>
                <w:u w:val="single"/>
              </w:rPr>
              <w:t xml:space="preserve"> = 3</w:t>
            </w:r>
          </w:p>
        </w:tc>
        <w:tc>
          <w:tcPr>
            <w:tcW w:w="4675" w:type="dxa"/>
            <w:shd w:val="clear" w:color="auto" w:fill="auto"/>
          </w:tcPr>
          <w:p w14:paraId="7E26E3B9" w14:textId="71CAB61A" w:rsidR="003F2103" w:rsidRPr="00D9770E" w:rsidRDefault="00D9770E" w:rsidP="00D9770E">
            <w:pPr>
              <w:spacing w:line="480" w:lineRule="auto"/>
              <w:jc w:val="center"/>
              <w:rPr>
                <w:b/>
                <w:bCs/>
                <w:u w:val="single"/>
              </w:rPr>
            </w:pPr>
            <w:r w:rsidRPr="00D9770E">
              <w:rPr>
                <w:b/>
                <w:bCs/>
                <w:u w:val="single"/>
              </w:rPr>
              <w:t xml:space="preserve">Optimal </w:t>
            </w:r>
            <w:proofErr w:type="spellStart"/>
            <w:r w:rsidRPr="00D9770E">
              <w:rPr>
                <w:b/>
                <w:bCs/>
                <w:u w:val="single"/>
              </w:rPr>
              <w:t>n_components</w:t>
            </w:r>
            <w:proofErr w:type="spellEnd"/>
            <w:r w:rsidRPr="00D9770E">
              <w:rPr>
                <w:b/>
                <w:bCs/>
                <w:u w:val="single"/>
              </w:rPr>
              <w:t xml:space="preserve"> Plot</w:t>
            </w:r>
          </w:p>
        </w:tc>
      </w:tr>
      <w:tr w:rsidR="00E3781C" w14:paraId="192CBDFA" w14:textId="77777777" w:rsidTr="00CE06A4">
        <w:tc>
          <w:tcPr>
            <w:tcW w:w="4675" w:type="dxa"/>
          </w:tcPr>
          <w:p w14:paraId="0774093B" w14:textId="0C9BB9F6" w:rsidR="003F2103" w:rsidRDefault="00E3781C" w:rsidP="00214514">
            <w:pPr>
              <w:spacing w:line="480" w:lineRule="auto"/>
            </w:pPr>
            <w:r w:rsidRPr="00DA713A">
              <w:drawing>
                <wp:inline distT="0" distB="0" distL="0" distR="0" wp14:anchorId="4D39D1C2" wp14:editId="249E1E5D">
                  <wp:extent cx="2770193" cy="2286000"/>
                  <wp:effectExtent l="152400" t="152400" r="354330" b="355600"/>
                  <wp:docPr id="19" name="Picture 1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Tex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193" cy="228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243AC11" w14:textId="29C986D8" w:rsidR="003F2103" w:rsidRDefault="00E3781C" w:rsidP="002867C6">
            <w:pPr>
              <w:keepNext/>
              <w:spacing w:line="480" w:lineRule="auto"/>
            </w:pPr>
            <w:r w:rsidRPr="00980451">
              <w:rPr>
                <w:b/>
                <w:bCs/>
              </w:rPr>
              <w:drawing>
                <wp:inline distT="0" distB="0" distL="0" distR="0" wp14:anchorId="3346D66D" wp14:editId="357D2539">
                  <wp:extent cx="2526508" cy="2286000"/>
                  <wp:effectExtent l="152400" t="152400" r="356870" b="355600"/>
                  <wp:docPr id="20" name="Picture 20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Graphical user interface&#10;&#10;Description automatically generated with medium confidence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508" cy="228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CC28FA" w14:textId="6D1C0BCC" w:rsidR="00980451" w:rsidRDefault="002867C6" w:rsidP="002867C6">
      <w:pPr>
        <w:pStyle w:val="Caption"/>
      </w:pPr>
      <w:r>
        <w:t xml:space="preserve">Figure </w:t>
      </w:r>
      <w:fldSimple w:instr=" SEQ Figure \* ARABIC ">
        <w:r w:rsidR="00614ECE">
          <w:rPr>
            <w:noProof/>
          </w:rPr>
          <w:t>6</w:t>
        </w:r>
      </w:fldSimple>
      <w:r>
        <w:t xml:space="preserve"> - Optimal </w:t>
      </w:r>
      <w:proofErr w:type="spellStart"/>
      <w:r>
        <w:t>n_components</w:t>
      </w:r>
      <w:proofErr w:type="spellEnd"/>
    </w:p>
    <w:p w14:paraId="30BE29BB" w14:textId="0A53B3D8" w:rsidR="003D3CA6" w:rsidRDefault="003D3CA6" w:rsidP="00214514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6CD275E9" w14:textId="07021DAE" w:rsidR="003D3CA6" w:rsidRDefault="003D3CA6" w:rsidP="00214514">
      <w:pPr>
        <w:spacing w:line="480" w:lineRule="auto"/>
        <w:rPr>
          <w:b/>
          <w:bCs/>
        </w:rPr>
      </w:pPr>
      <w:r>
        <w:rPr>
          <w:b/>
          <w:bCs/>
        </w:rPr>
        <w:t>D3 – Total Variance of Components</w:t>
      </w:r>
    </w:p>
    <w:p w14:paraId="3DD32FC5" w14:textId="7ACBFDE2" w:rsidR="003D3CA6" w:rsidRDefault="0020685E" w:rsidP="0020685E">
      <w:pPr>
        <w:shd w:val="clear" w:color="auto" w:fill="FFFFFF"/>
        <w:spacing w:line="480" w:lineRule="auto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 w:rsidR="003D3CA6">
        <w:t>The submission accurately identifies the variance of each of the principal components identified in part D2</w:t>
      </w:r>
      <w:r>
        <w:t xml:space="preserve"> (Figure 6)</w:t>
      </w:r>
      <w:r w:rsidR="003D3CA6">
        <w:t>.</w:t>
      </w:r>
      <w:r>
        <w:t xml:space="preserve">  You can see that each principal component</w:t>
      </w:r>
      <w:r w:rsidR="00FB033A">
        <w:t>’s variance ratio and their sum.</w:t>
      </w:r>
    </w:p>
    <w:p w14:paraId="32F64C57" w14:textId="2DDB825E" w:rsidR="003D3CA6" w:rsidRDefault="003D3CA6" w:rsidP="00214514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010AE91F" w14:textId="3067394F" w:rsidR="003D3CA6" w:rsidRDefault="003D3CA6" w:rsidP="00214514">
      <w:pPr>
        <w:spacing w:line="480" w:lineRule="auto"/>
        <w:rPr>
          <w:b/>
          <w:bCs/>
        </w:rPr>
      </w:pPr>
      <w:r>
        <w:rPr>
          <w:b/>
          <w:bCs/>
        </w:rPr>
        <w:t>D4 – Total Variance Captured by Components</w:t>
      </w:r>
    </w:p>
    <w:p w14:paraId="12FDED82" w14:textId="4FE6E54C" w:rsidR="003D3CA6" w:rsidRDefault="00F44A7D" w:rsidP="00F44A7D">
      <w:pPr>
        <w:shd w:val="clear" w:color="auto" w:fill="FFFFFF"/>
        <w:spacing w:line="480" w:lineRule="auto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 w:rsidR="003D3CA6">
        <w:t>The submission accurately identifies the total variance captured by the principal components identified in part D2</w:t>
      </w:r>
      <w:r>
        <w:t xml:space="preserve"> </w:t>
      </w:r>
      <w:r w:rsidR="00565F03">
        <w:t xml:space="preserve">using the </w:t>
      </w:r>
      <w:proofErr w:type="spellStart"/>
      <w:proofErr w:type="gramStart"/>
      <w:r w:rsidR="00565F03">
        <w:t>explained_variance_ratio_.sum</w:t>
      </w:r>
      <w:proofErr w:type="spellEnd"/>
      <w:r w:rsidR="00565F03">
        <w:t>(</w:t>
      </w:r>
      <w:proofErr w:type="gramEnd"/>
      <w:r w:rsidR="00565F03">
        <w:t>)</w:t>
      </w:r>
      <w:r w:rsidR="001966C5">
        <w:t>.</w:t>
      </w:r>
      <w:r w:rsidR="00565F03">
        <w:t xml:space="preserve"> (Figure 6)</w:t>
      </w:r>
    </w:p>
    <w:p w14:paraId="3A8F0829" w14:textId="1C38E666" w:rsidR="003D3CA6" w:rsidRDefault="003D3CA6" w:rsidP="00214514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6F815847" w14:textId="77777777" w:rsidR="00F8033F" w:rsidRDefault="003D3CA6" w:rsidP="00F8033F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D5 – Summary of Data Analysis</w:t>
      </w:r>
    </w:p>
    <w:p w14:paraId="60A610CA" w14:textId="3F86486B" w:rsidR="00B72709" w:rsidRDefault="00F8033F" w:rsidP="00B72709">
      <w:pPr>
        <w:tabs>
          <w:tab w:val="left" w:pos="810"/>
        </w:tabs>
        <w:spacing w:line="480" w:lineRule="auto"/>
      </w:pPr>
      <w:r w:rsidRPr="00F8033F">
        <w:t xml:space="preserve">At 95.5% accuracy, this </w:t>
      </w:r>
      <w:r w:rsidR="00511944" w:rsidRPr="00F8033F">
        <w:t>model</w:t>
      </w:r>
      <w:r w:rsidR="00511944">
        <w:t xml:space="preserve"> is </w:t>
      </w:r>
      <w:r w:rsidR="00CE79AF">
        <w:t>quite</w:t>
      </w:r>
      <w:r w:rsidR="00511944">
        <w:t xml:space="preserve"> </w:t>
      </w:r>
      <w:r>
        <w:t>precise</w:t>
      </w:r>
      <w:r w:rsidR="00CE79AF">
        <w:t xml:space="preserve"> while reducing </w:t>
      </w:r>
      <w:r w:rsidR="00F65B7D">
        <w:t>principal</w:t>
      </w:r>
      <w:r w:rsidR="00CE79AF">
        <w:t xml:space="preserve"> component features</w:t>
      </w:r>
      <w:r w:rsidR="00511944">
        <w:t xml:space="preserve">.  </w:t>
      </w:r>
      <w:r w:rsidR="004E6514">
        <w:t xml:space="preserve">I would have a high confidence </w:t>
      </w:r>
      <w:r w:rsidR="00F65B7D">
        <w:t xml:space="preserve">in the dimension reduction process taken here to prepare the dataset.  </w:t>
      </w:r>
      <w:r w:rsidR="00B72709">
        <w:t xml:space="preserve">I believe we achieved our goal of </w:t>
      </w:r>
      <w:r w:rsidR="00317048">
        <w:t>figuring out</w:t>
      </w:r>
      <w:r w:rsidR="00B72709">
        <w:t xml:space="preserve"> the minimum number of principal variables for our patients</w:t>
      </w:r>
      <w:r w:rsidR="001C29D9">
        <w:t xml:space="preserve"> </w:t>
      </w:r>
      <w:r w:rsidR="00B72709">
        <w:t xml:space="preserve">while </w:t>
      </w:r>
      <w:r w:rsidR="00752801">
        <w:t>maintaining</w:t>
      </w:r>
      <w:r w:rsidR="00B72709">
        <w:t xml:space="preserve"> the model’s accuracy high.  </w:t>
      </w:r>
    </w:p>
    <w:p w14:paraId="09EA1CA6" w14:textId="77777777" w:rsidR="00744DD9" w:rsidRPr="00687F5B" w:rsidRDefault="00744DD9" w:rsidP="00214514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0297BE06" w:rsidR="006D5778" w:rsidRDefault="00687F5B" w:rsidP="00214514">
      <w:pPr>
        <w:spacing w:line="480" w:lineRule="auto"/>
        <w:rPr>
          <w:b/>
          <w:bCs/>
        </w:rPr>
      </w:pPr>
      <w:r>
        <w:rPr>
          <w:b/>
          <w:bCs/>
        </w:rPr>
        <w:t xml:space="preserve">E – </w:t>
      </w:r>
      <w:r w:rsidR="003D3CA6">
        <w:rPr>
          <w:b/>
          <w:bCs/>
        </w:rPr>
        <w:t>Sources for Third-Party Code</w:t>
      </w:r>
    </w:p>
    <w:p w14:paraId="4EB1474F" w14:textId="77777777" w:rsidR="003D3CA6" w:rsidRPr="00255791" w:rsidRDefault="003D3CA6" w:rsidP="00214514">
      <w:pPr>
        <w:spacing w:line="480" w:lineRule="auto"/>
      </w:pPr>
    </w:p>
    <w:p w14:paraId="02098ECD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19" w:history="1">
        <w:r w:rsidRPr="00563119">
          <w:rPr>
            <w:rStyle w:val="Hyperlink"/>
          </w:rPr>
          <w:t>https://www.markdownguide.org/basic-syntax/</w:t>
        </w:r>
      </w:hyperlink>
    </w:p>
    <w:p w14:paraId="43B7ED91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Help to see ALL columns: </w:t>
      </w:r>
      <w:hyperlink r:id="rId20" w:history="1">
        <w:r w:rsidRPr="00440165">
          <w:rPr>
            <w:rStyle w:val="Hyperlink"/>
          </w:rPr>
          <w:t>https://stackoverflow.com/questions/24524104/pandas-describe-is-not-returning-summary-of-all-columns</w:t>
        </w:r>
      </w:hyperlink>
      <w:r>
        <w:t xml:space="preserve"> </w:t>
      </w:r>
    </w:p>
    <w:p w14:paraId="0221BC22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Help to create a better histogram design: </w:t>
      </w:r>
      <w:hyperlink r:id="rId21" w:history="1">
        <w:r w:rsidRPr="00440165">
          <w:rPr>
            <w:rStyle w:val="Hyperlink"/>
          </w:rPr>
          <w:t>https://mode.com/example-gallery/python_histogram/</w:t>
        </w:r>
      </w:hyperlink>
      <w:r>
        <w:t xml:space="preserve"> </w:t>
      </w:r>
    </w:p>
    <w:p w14:paraId="633B1068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2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6BF15E7E" w14:textId="77777777" w:rsidR="003D3CA6" w:rsidRDefault="003D3CA6" w:rsidP="00214514">
      <w:pPr>
        <w:pStyle w:val="ListParagraph"/>
        <w:numPr>
          <w:ilvl w:val="0"/>
          <w:numId w:val="3"/>
        </w:numPr>
      </w:pPr>
      <w:r>
        <w:t xml:space="preserve">Multiple ways to conduct ANOVA: </w:t>
      </w:r>
      <w:hyperlink r:id="rId23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5C2EA28" w14:textId="77777777" w:rsidR="003D3CA6" w:rsidRDefault="003D3CA6" w:rsidP="00214514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4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419DC70A" w14:textId="77777777" w:rsidR="003D3CA6" w:rsidRDefault="003D3CA6" w:rsidP="00214514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5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5CE9A18C" w14:textId="77777777" w:rsidR="003D3CA6" w:rsidRDefault="003D3CA6" w:rsidP="00214514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6" w:history="1">
        <w:r w:rsidRPr="00440165">
          <w:rPr>
            <w:rStyle w:val="Hyperlink"/>
          </w:rPr>
          <w:t>https://docs.python.org/3.9/library/index.html</w:t>
        </w:r>
      </w:hyperlink>
    </w:p>
    <w:p w14:paraId="09E76CAD" w14:textId="77777777" w:rsidR="003D3CA6" w:rsidRDefault="003D3CA6" w:rsidP="00214514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27" w:history="1">
        <w:r w:rsidRPr="00440165">
          <w:rPr>
            <w:rStyle w:val="Hyperlink"/>
          </w:rPr>
          <w:t>https://docs.scipy.org/doc/scipy/reference/tutorial/stats.html</w:t>
        </w:r>
      </w:hyperlink>
      <w:r>
        <w:t xml:space="preserve">  </w:t>
      </w:r>
    </w:p>
    <w:p w14:paraId="1261A401" w14:textId="149159AD" w:rsidR="003D3CA6" w:rsidRPr="003D3CA6" w:rsidRDefault="003D3CA6" w:rsidP="003D3CA6">
      <w:pPr>
        <w:ind w:left="360"/>
      </w:pPr>
      <w:r w:rsidRPr="00255791">
        <w:br w:type="page"/>
      </w:r>
    </w:p>
    <w:p w14:paraId="3371FA74" w14:textId="46DD7A34" w:rsidR="00687F5B" w:rsidRPr="006B542D" w:rsidRDefault="00E258D1" w:rsidP="0015073A">
      <w:pPr>
        <w:shd w:val="clear" w:color="auto" w:fill="FFFFFF"/>
        <w:textAlignment w:val="baseline"/>
        <w:rPr>
          <w:rFonts w:ascii="Lato" w:hAnsi="Lato"/>
          <w:i/>
          <w:iCs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lastRenderedPageBreak/>
        <w:tab/>
      </w:r>
      <w:r w:rsidR="006B542D">
        <w:rPr>
          <w:i/>
          <w:iCs/>
        </w:rPr>
        <w:t xml:space="preserve"> </w:t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t>References</w:t>
      </w:r>
    </w:p>
    <w:p w14:paraId="636B0517" w14:textId="77777777" w:rsidR="003418F1" w:rsidRPr="003418F1" w:rsidRDefault="003418F1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28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29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788F502E" w14:textId="0B590C73" w:rsidR="00C364B3" w:rsidRDefault="00C364B3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 w:hanging="630"/>
        <w:rPr>
          <w:color w:val="000000"/>
        </w:rPr>
      </w:pPr>
      <w:r>
        <w:rPr>
          <w:color w:val="000000"/>
        </w:rPr>
        <w:t xml:space="preserve">Larose, D., C., &amp; Larose, D., T. (2019). Data Science Using Python and R.  Wiley. </w:t>
      </w:r>
      <w:hyperlink r:id="rId30" w:history="1">
        <w:r w:rsidRPr="00F2328C">
          <w:rPr>
            <w:rStyle w:val="Hyperlink"/>
          </w:rPr>
          <w:t>https://www.wiley.com/en-us/Data+Science+Using+Python+and+R-p-9781119526810</w:t>
        </w:r>
      </w:hyperlink>
      <w:r>
        <w:t xml:space="preserve"> </w:t>
      </w:r>
    </w:p>
    <w:p w14:paraId="0000002B" w14:textId="395D6FAE" w:rsidR="001B0742" w:rsidRDefault="007E24C3" w:rsidP="0086513F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1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p w14:paraId="0310B043" w14:textId="333AEAA1" w:rsidR="000514F7" w:rsidRDefault="000514F7" w:rsidP="0086513F">
      <w:pPr>
        <w:pStyle w:val="NormalWeb"/>
        <w:spacing w:line="480" w:lineRule="auto"/>
        <w:ind w:left="600" w:hanging="600"/>
        <w:rPr>
          <w:color w:val="000000"/>
        </w:rPr>
      </w:pPr>
    </w:p>
    <w:sectPr w:rsidR="000514F7" w:rsidSect="00D63FA0">
      <w:headerReference w:type="even" r:id="rId32"/>
      <w:headerReference w:type="default" r:id="rId33"/>
      <w:footerReference w:type="default" r:id="rId34"/>
      <w:headerReference w:type="first" r:id="rId35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F976" w14:textId="77777777" w:rsidR="007466C5" w:rsidRDefault="007466C5">
      <w:r>
        <w:separator/>
      </w:r>
    </w:p>
  </w:endnote>
  <w:endnote w:type="continuationSeparator" w:id="0">
    <w:p w14:paraId="1E16835A" w14:textId="77777777" w:rsidR="007466C5" w:rsidRDefault="007466C5">
      <w:r>
        <w:continuationSeparator/>
      </w:r>
    </w:p>
  </w:endnote>
  <w:endnote w:type="continuationNotice" w:id="1">
    <w:p w14:paraId="54681125" w14:textId="77777777" w:rsidR="007466C5" w:rsidRDefault="007466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6E32" w14:textId="77777777" w:rsidR="007466C5" w:rsidRDefault="007466C5">
      <w:r>
        <w:separator/>
      </w:r>
    </w:p>
  </w:footnote>
  <w:footnote w:type="continuationSeparator" w:id="0">
    <w:p w14:paraId="30637460" w14:textId="77777777" w:rsidR="007466C5" w:rsidRDefault="007466C5">
      <w:r>
        <w:continuationSeparator/>
      </w:r>
    </w:p>
  </w:footnote>
  <w:footnote w:type="continuationNotice" w:id="1">
    <w:p w14:paraId="71622FAE" w14:textId="77777777" w:rsidR="007466C5" w:rsidRDefault="007466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3548A30D" w:rsidR="001B0742" w:rsidRDefault="00534F32" w:rsidP="00BE0B94">
    <w:r>
      <w:rPr>
        <w:b/>
        <w:bCs/>
      </w:rPr>
      <w:t xml:space="preserve">D212 </w:t>
    </w:r>
    <w:r w:rsidR="008D459E">
      <w:rPr>
        <w:b/>
        <w:bCs/>
      </w:rPr>
      <w:t>Data Mining I</w:t>
    </w:r>
    <w:r w:rsidR="00F211FF">
      <w:rPr>
        <w:b/>
        <w:bCs/>
      </w:rPr>
      <w:t>I</w:t>
    </w:r>
    <w:r w:rsidR="006F1AB1">
      <w:rPr>
        <w:b/>
        <w:bCs/>
      </w:rPr>
      <w:tab/>
    </w:r>
    <w:r w:rsidR="00286885">
      <w:rPr>
        <w:b/>
        <w:bCs/>
      </w:rPr>
      <w:t>- PA2 Dimensionality Reduction Methods</w:t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42779"/>
    <w:multiLevelType w:val="hybridMultilevel"/>
    <w:tmpl w:val="F320D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027254"/>
    <w:multiLevelType w:val="multilevel"/>
    <w:tmpl w:val="8AF0B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B78EF"/>
    <w:multiLevelType w:val="hybridMultilevel"/>
    <w:tmpl w:val="8284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1"/>
  </w:num>
  <w:num w:numId="2" w16cid:durableId="607471502">
    <w:abstractNumId w:val="0"/>
  </w:num>
  <w:num w:numId="3" w16cid:durableId="38555382">
    <w:abstractNumId w:val="14"/>
  </w:num>
  <w:num w:numId="4" w16cid:durableId="1445534196">
    <w:abstractNumId w:val="2"/>
  </w:num>
  <w:num w:numId="5" w16cid:durableId="947664259">
    <w:abstractNumId w:val="7"/>
  </w:num>
  <w:num w:numId="6" w16cid:durableId="321591586">
    <w:abstractNumId w:val="10"/>
  </w:num>
  <w:num w:numId="7" w16cid:durableId="901871200">
    <w:abstractNumId w:val="9"/>
  </w:num>
  <w:num w:numId="8" w16cid:durableId="1732457993">
    <w:abstractNumId w:val="16"/>
  </w:num>
  <w:num w:numId="9" w16cid:durableId="864056231">
    <w:abstractNumId w:val="11"/>
  </w:num>
  <w:num w:numId="10" w16cid:durableId="1751804898">
    <w:abstractNumId w:val="4"/>
  </w:num>
  <w:num w:numId="11" w16cid:durableId="385956035">
    <w:abstractNumId w:val="12"/>
  </w:num>
  <w:num w:numId="12" w16cid:durableId="1495492897">
    <w:abstractNumId w:val="8"/>
  </w:num>
  <w:num w:numId="13" w16cid:durableId="1910378676">
    <w:abstractNumId w:val="3"/>
  </w:num>
  <w:num w:numId="14" w16cid:durableId="835192641">
    <w:abstractNumId w:val="5"/>
  </w:num>
  <w:num w:numId="15" w16cid:durableId="1685204548">
    <w:abstractNumId w:val="6"/>
  </w:num>
  <w:num w:numId="16" w16cid:durableId="1244342997">
    <w:abstractNumId w:val="15"/>
  </w:num>
  <w:num w:numId="17" w16cid:durableId="1805193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5575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7E40"/>
    <w:rsid w:val="0002075F"/>
    <w:rsid w:val="00026568"/>
    <w:rsid w:val="00027335"/>
    <w:rsid w:val="00030220"/>
    <w:rsid w:val="000326E6"/>
    <w:rsid w:val="00032EBC"/>
    <w:rsid w:val="00034D86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44E9A"/>
    <w:rsid w:val="0004576C"/>
    <w:rsid w:val="000514F7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5E96"/>
    <w:rsid w:val="00066DF9"/>
    <w:rsid w:val="00067692"/>
    <w:rsid w:val="0007030E"/>
    <w:rsid w:val="000715DC"/>
    <w:rsid w:val="00072764"/>
    <w:rsid w:val="000731E2"/>
    <w:rsid w:val="000733FE"/>
    <w:rsid w:val="00074169"/>
    <w:rsid w:val="0007792E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B0792"/>
    <w:rsid w:val="000B1201"/>
    <w:rsid w:val="000B280F"/>
    <w:rsid w:val="000B4E99"/>
    <w:rsid w:val="000B51C6"/>
    <w:rsid w:val="000B65A8"/>
    <w:rsid w:val="000B6C77"/>
    <w:rsid w:val="000B7630"/>
    <w:rsid w:val="000C0739"/>
    <w:rsid w:val="000C1A2E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1D9"/>
    <w:rsid w:val="000D2380"/>
    <w:rsid w:val="000D2CC4"/>
    <w:rsid w:val="000D3FCA"/>
    <w:rsid w:val="000D5239"/>
    <w:rsid w:val="000D55A0"/>
    <w:rsid w:val="000D5AA5"/>
    <w:rsid w:val="000D5D81"/>
    <w:rsid w:val="000D6173"/>
    <w:rsid w:val="000D6A9F"/>
    <w:rsid w:val="000D6E78"/>
    <w:rsid w:val="000D7786"/>
    <w:rsid w:val="000D788C"/>
    <w:rsid w:val="000D7D68"/>
    <w:rsid w:val="000E0F8B"/>
    <w:rsid w:val="000E4308"/>
    <w:rsid w:val="000E4A5F"/>
    <w:rsid w:val="000E6151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3E35"/>
    <w:rsid w:val="000F4F87"/>
    <w:rsid w:val="000F5953"/>
    <w:rsid w:val="000F5CDD"/>
    <w:rsid w:val="000F5E16"/>
    <w:rsid w:val="000F63AB"/>
    <w:rsid w:val="000F6A07"/>
    <w:rsid w:val="000F6EA2"/>
    <w:rsid w:val="000F766A"/>
    <w:rsid w:val="000F78C0"/>
    <w:rsid w:val="000F7C07"/>
    <w:rsid w:val="000F7ECE"/>
    <w:rsid w:val="00100BDE"/>
    <w:rsid w:val="00101131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2C46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073A"/>
    <w:rsid w:val="00152F49"/>
    <w:rsid w:val="001531D0"/>
    <w:rsid w:val="00153952"/>
    <w:rsid w:val="00154343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4FAB"/>
    <w:rsid w:val="001867DF"/>
    <w:rsid w:val="00187380"/>
    <w:rsid w:val="0018769C"/>
    <w:rsid w:val="00190A10"/>
    <w:rsid w:val="001924D4"/>
    <w:rsid w:val="001926CC"/>
    <w:rsid w:val="00192BB5"/>
    <w:rsid w:val="00192EB4"/>
    <w:rsid w:val="00194088"/>
    <w:rsid w:val="00194CCE"/>
    <w:rsid w:val="00196205"/>
    <w:rsid w:val="001966C5"/>
    <w:rsid w:val="00196C37"/>
    <w:rsid w:val="001979B2"/>
    <w:rsid w:val="001A0357"/>
    <w:rsid w:val="001A2246"/>
    <w:rsid w:val="001A5763"/>
    <w:rsid w:val="001A7D90"/>
    <w:rsid w:val="001B0742"/>
    <w:rsid w:val="001B0C52"/>
    <w:rsid w:val="001B22C8"/>
    <w:rsid w:val="001B286F"/>
    <w:rsid w:val="001B3B87"/>
    <w:rsid w:val="001B3CCD"/>
    <w:rsid w:val="001B3DD6"/>
    <w:rsid w:val="001B454E"/>
    <w:rsid w:val="001B6DE1"/>
    <w:rsid w:val="001B72E9"/>
    <w:rsid w:val="001B758C"/>
    <w:rsid w:val="001C19CE"/>
    <w:rsid w:val="001C29D9"/>
    <w:rsid w:val="001C38A5"/>
    <w:rsid w:val="001C480E"/>
    <w:rsid w:val="001D0665"/>
    <w:rsid w:val="001D09DE"/>
    <w:rsid w:val="001D18AB"/>
    <w:rsid w:val="001D18B6"/>
    <w:rsid w:val="001D228A"/>
    <w:rsid w:val="001D2965"/>
    <w:rsid w:val="001D37F1"/>
    <w:rsid w:val="001D67D9"/>
    <w:rsid w:val="001D79B9"/>
    <w:rsid w:val="001D7B08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685E"/>
    <w:rsid w:val="00207AE0"/>
    <w:rsid w:val="002100D0"/>
    <w:rsid w:val="00210265"/>
    <w:rsid w:val="002108A2"/>
    <w:rsid w:val="00214514"/>
    <w:rsid w:val="00215DD0"/>
    <w:rsid w:val="00216F96"/>
    <w:rsid w:val="00217DDA"/>
    <w:rsid w:val="002201D5"/>
    <w:rsid w:val="00220976"/>
    <w:rsid w:val="00221215"/>
    <w:rsid w:val="002221DF"/>
    <w:rsid w:val="0022294B"/>
    <w:rsid w:val="00223620"/>
    <w:rsid w:val="00224830"/>
    <w:rsid w:val="00227394"/>
    <w:rsid w:val="002318A7"/>
    <w:rsid w:val="002338BC"/>
    <w:rsid w:val="00233D8D"/>
    <w:rsid w:val="002342E4"/>
    <w:rsid w:val="00235B3D"/>
    <w:rsid w:val="002370E7"/>
    <w:rsid w:val="00237F1C"/>
    <w:rsid w:val="002423B0"/>
    <w:rsid w:val="002437DA"/>
    <w:rsid w:val="00243FC9"/>
    <w:rsid w:val="00246180"/>
    <w:rsid w:val="002468EC"/>
    <w:rsid w:val="00246B9D"/>
    <w:rsid w:val="00246FFC"/>
    <w:rsid w:val="00250709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38FA"/>
    <w:rsid w:val="002841AD"/>
    <w:rsid w:val="00284EDA"/>
    <w:rsid w:val="002855CE"/>
    <w:rsid w:val="002862CD"/>
    <w:rsid w:val="002863AA"/>
    <w:rsid w:val="002867C6"/>
    <w:rsid w:val="00286885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A7D86"/>
    <w:rsid w:val="002B0309"/>
    <w:rsid w:val="002B0777"/>
    <w:rsid w:val="002B07BC"/>
    <w:rsid w:val="002B0A9B"/>
    <w:rsid w:val="002B0D84"/>
    <w:rsid w:val="002B2A23"/>
    <w:rsid w:val="002B2A27"/>
    <w:rsid w:val="002B3C29"/>
    <w:rsid w:val="002B42DD"/>
    <w:rsid w:val="002B54A2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4F8"/>
    <w:rsid w:val="002D7EC0"/>
    <w:rsid w:val="002D7F74"/>
    <w:rsid w:val="002E0844"/>
    <w:rsid w:val="002E18B2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2CCB"/>
    <w:rsid w:val="002F3EEA"/>
    <w:rsid w:val="002F5471"/>
    <w:rsid w:val="002F65D8"/>
    <w:rsid w:val="002F6B3B"/>
    <w:rsid w:val="003025CD"/>
    <w:rsid w:val="00303B1C"/>
    <w:rsid w:val="00304955"/>
    <w:rsid w:val="00304CF3"/>
    <w:rsid w:val="00305906"/>
    <w:rsid w:val="003064B1"/>
    <w:rsid w:val="0030685B"/>
    <w:rsid w:val="003069FC"/>
    <w:rsid w:val="00307F0F"/>
    <w:rsid w:val="00310B20"/>
    <w:rsid w:val="0031239C"/>
    <w:rsid w:val="003141DF"/>
    <w:rsid w:val="00315CEC"/>
    <w:rsid w:val="00317048"/>
    <w:rsid w:val="0031757E"/>
    <w:rsid w:val="003175B6"/>
    <w:rsid w:val="00317CC4"/>
    <w:rsid w:val="00320B37"/>
    <w:rsid w:val="003216FE"/>
    <w:rsid w:val="0032187E"/>
    <w:rsid w:val="003237D1"/>
    <w:rsid w:val="00324AFE"/>
    <w:rsid w:val="00325182"/>
    <w:rsid w:val="003252CB"/>
    <w:rsid w:val="003258F8"/>
    <w:rsid w:val="00327541"/>
    <w:rsid w:val="00327B65"/>
    <w:rsid w:val="003314B7"/>
    <w:rsid w:val="003337FA"/>
    <w:rsid w:val="00333F90"/>
    <w:rsid w:val="00333FCB"/>
    <w:rsid w:val="003342ED"/>
    <w:rsid w:val="00334641"/>
    <w:rsid w:val="003353B2"/>
    <w:rsid w:val="0033657F"/>
    <w:rsid w:val="003365CD"/>
    <w:rsid w:val="00337D7D"/>
    <w:rsid w:val="003418F1"/>
    <w:rsid w:val="00343620"/>
    <w:rsid w:val="00345A3D"/>
    <w:rsid w:val="00345EAE"/>
    <w:rsid w:val="0034652F"/>
    <w:rsid w:val="00346777"/>
    <w:rsid w:val="003467F0"/>
    <w:rsid w:val="00346D6B"/>
    <w:rsid w:val="003474F5"/>
    <w:rsid w:val="003517D4"/>
    <w:rsid w:val="00351D96"/>
    <w:rsid w:val="003539C8"/>
    <w:rsid w:val="003566EE"/>
    <w:rsid w:val="003575EB"/>
    <w:rsid w:val="003658ED"/>
    <w:rsid w:val="00370885"/>
    <w:rsid w:val="0037108A"/>
    <w:rsid w:val="0037131F"/>
    <w:rsid w:val="00372962"/>
    <w:rsid w:val="00373456"/>
    <w:rsid w:val="0037479D"/>
    <w:rsid w:val="003756A9"/>
    <w:rsid w:val="00377907"/>
    <w:rsid w:val="003805C7"/>
    <w:rsid w:val="00381366"/>
    <w:rsid w:val="003818DE"/>
    <w:rsid w:val="00383980"/>
    <w:rsid w:val="00385B7C"/>
    <w:rsid w:val="00390D85"/>
    <w:rsid w:val="0039149C"/>
    <w:rsid w:val="0039242D"/>
    <w:rsid w:val="0039321C"/>
    <w:rsid w:val="00395AE2"/>
    <w:rsid w:val="003976AE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711"/>
    <w:rsid w:val="003B3CCB"/>
    <w:rsid w:val="003B3D11"/>
    <w:rsid w:val="003B3E25"/>
    <w:rsid w:val="003B3EAC"/>
    <w:rsid w:val="003B53CA"/>
    <w:rsid w:val="003B7976"/>
    <w:rsid w:val="003B7BAC"/>
    <w:rsid w:val="003C2665"/>
    <w:rsid w:val="003C3136"/>
    <w:rsid w:val="003C4A96"/>
    <w:rsid w:val="003C6039"/>
    <w:rsid w:val="003C6473"/>
    <w:rsid w:val="003C6566"/>
    <w:rsid w:val="003C7F2B"/>
    <w:rsid w:val="003D08F4"/>
    <w:rsid w:val="003D19A0"/>
    <w:rsid w:val="003D1B4D"/>
    <w:rsid w:val="003D3CA6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1C15"/>
    <w:rsid w:val="003E420E"/>
    <w:rsid w:val="003E49E6"/>
    <w:rsid w:val="003E4E91"/>
    <w:rsid w:val="003E5983"/>
    <w:rsid w:val="003E59DF"/>
    <w:rsid w:val="003E6B08"/>
    <w:rsid w:val="003F2103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5AAA"/>
    <w:rsid w:val="0040754E"/>
    <w:rsid w:val="004075FC"/>
    <w:rsid w:val="004110DC"/>
    <w:rsid w:val="0041144B"/>
    <w:rsid w:val="004116E4"/>
    <w:rsid w:val="00411FD4"/>
    <w:rsid w:val="00413817"/>
    <w:rsid w:val="00413AC7"/>
    <w:rsid w:val="00414BC2"/>
    <w:rsid w:val="00414CE2"/>
    <w:rsid w:val="00417F67"/>
    <w:rsid w:val="00420929"/>
    <w:rsid w:val="00424911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2BB1"/>
    <w:rsid w:val="0044501B"/>
    <w:rsid w:val="00445D76"/>
    <w:rsid w:val="00446C27"/>
    <w:rsid w:val="004501FD"/>
    <w:rsid w:val="004502F8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763A9"/>
    <w:rsid w:val="00477766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0E3E"/>
    <w:rsid w:val="004B1047"/>
    <w:rsid w:val="004B12AE"/>
    <w:rsid w:val="004B2EB1"/>
    <w:rsid w:val="004B30C8"/>
    <w:rsid w:val="004B3FEE"/>
    <w:rsid w:val="004B4BBA"/>
    <w:rsid w:val="004B6B49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214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6514"/>
    <w:rsid w:val="004E742B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944"/>
    <w:rsid w:val="00512271"/>
    <w:rsid w:val="005126F6"/>
    <w:rsid w:val="00512B2D"/>
    <w:rsid w:val="00513148"/>
    <w:rsid w:val="005140E8"/>
    <w:rsid w:val="0051424E"/>
    <w:rsid w:val="005219AE"/>
    <w:rsid w:val="00521A14"/>
    <w:rsid w:val="00522C29"/>
    <w:rsid w:val="00522C61"/>
    <w:rsid w:val="005242D7"/>
    <w:rsid w:val="0052434E"/>
    <w:rsid w:val="005243E3"/>
    <w:rsid w:val="00525146"/>
    <w:rsid w:val="00525483"/>
    <w:rsid w:val="00526248"/>
    <w:rsid w:val="00527F89"/>
    <w:rsid w:val="0053259D"/>
    <w:rsid w:val="005327F1"/>
    <w:rsid w:val="00533004"/>
    <w:rsid w:val="00533B3C"/>
    <w:rsid w:val="00534465"/>
    <w:rsid w:val="00534F32"/>
    <w:rsid w:val="00535996"/>
    <w:rsid w:val="00541047"/>
    <w:rsid w:val="00541D24"/>
    <w:rsid w:val="005444A2"/>
    <w:rsid w:val="005446DB"/>
    <w:rsid w:val="00545614"/>
    <w:rsid w:val="00545D83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5F03"/>
    <w:rsid w:val="0056785D"/>
    <w:rsid w:val="0057070C"/>
    <w:rsid w:val="005710BC"/>
    <w:rsid w:val="00572912"/>
    <w:rsid w:val="00572F4E"/>
    <w:rsid w:val="00573E32"/>
    <w:rsid w:val="005745BE"/>
    <w:rsid w:val="00575D5E"/>
    <w:rsid w:val="00576D5B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49B"/>
    <w:rsid w:val="00595D51"/>
    <w:rsid w:val="00596159"/>
    <w:rsid w:val="005977EB"/>
    <w:rsid w:val="005A0D52"/>
    <w:rsid w:val="005A2962"/>
    <w:rsid w:val="005A47C1"/>
    <w:rsid w:val="005A7F0B"/>
    <w:rsid w:val="005B330F"/>
    <w:rsid w:val="005B4B9B"/>
    <w:rsid w:val="005B6D08"/>
    <w:rsid w:val="005C09A2"/>
    <w:rsid w:val="005C22F4"/>
    <w:rsid w:val="005C2435"/>
    <w:rsid w:val="005C3154"/>
    <w:rsid w:val="005C7AE6"/>
    <w:rsid w:val="005D00BA"/>
    <w:rsid w:val="005D12C4"/>
    <w:rsid w:val="005D1E97"/>
    <w:rsid w:val="005D3A17"/>
    <w:rsid w:val="005D3B8A"/>
    <w:rsid w:val="005D3DA2"/>
    <w:rsid w:val="005D5C55"/>
    <w:rsid w:val="005D6CC8"/>
    <w:rsid w:val="005D6E55"/>
    <w:rsid w:val="005D7B9A"/>
    <w:rsid w:val="005E0742"/>
    <w:rsid w:val="005E12DF"/>
    <w:rsid w:val="005E1777"/>
    <w:rsid w:val="005E2D84"/>
    <w:rsid w:val="005E4329"/>
    <w:rsid w:val="005E7E57"/>
    <w:rsid w:val="005F26EF"/>
    <w:rsid w:val="005F4B00"/>
    <w:rsid w:val="005F6010"/>
    <w:rsid w:val="005F6B71"/>
    <w:rsid w:val="0060076E"/>
    <w:rsid w:val="00600B10"/>
    <w:rsid w:val="00600CF9"/>
    <w:rsid w:val="0060246F"/>
    <w:rsid w:val="006033C3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3732"/>
    <w:rsid w:val="00614ECE"/>
    <w:rsid w:val="00615F02"/>
    <w:rsid w:val="00617536"/>
    <w:rsid w:val="0061791B"/>
    <w:rsid w:val="00621A2A"/>
    <w:rsid w:val="00621AF4"/>
    <w:rsid w:val="00623115"/>
    <w:rsid w:val="0062480D"/>
    <w:rsid w:val="00624A61"/>
    <w:rsid w:val="00624BEE"/>
    <w:rsid w:val="006253F4"/>
    <w:rsid w:val="00625662"/>
    <w:rsid w:val="00625F3C"/>
    <w:rsid w:val="00630700"/>
    <w:rsid w:val="00630CFD"/>
    <w:rsid w:val="00632AB4"/>
    <w:rsid w:val="006341BF"/>
    <w:rsid w:val="0063531F"/>
    <w:rsid w:val="0063722B"/>
    <w:rsid w:val="00641484"/>
    <w:rsid w:val="00641C60"/>
    <w:rsid w:val="006445C8"/>
    <w:rsid w:val="00644964"/>
    <w:rsid w:val="006469E1"/>
    <w:rsid w:val="00650027"/>
    <w:rsid w:val="00650692"/>
    <w:rsid w:val="00651540"/>
    <w:rsid w:val="00652339"/>
    <w:rsid w:val="006546DA"/>
    <w:rsid w:val="00654FD6"/>
    <w:rsid w:val="00655351"/>
    <w:rsid w:val="00655BC5"/>
    <w:rsid w:val="00655D10"/>
    <w:rsid w:val="00655EF3"/>
    <w:rsid w:val="00657B2C"/>
    <w:rsid w:val="0066371A"/>
    <w:rsid w:val="00665912"/>
    <w:rsid w:val="006659D3"/>
    <w:rsid w:val="00665EED"/>
    <w:rsid w:val="00666BAA"/>
    <w:rsid w:val="00667B6E"/>
    <w:rsid w:val="006726AB"/>
    <w:rsid w:val="00673247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2465"/>
    <w:rsid w:val="006A41B7"/>
    <w:rsid w:val="006A6303"/>
    <w:rsid w:val="006A7836"/>
    <w:rsid w:val="006A7B54"/>
    <w:rsid w:val="006A7C09"/>
    <w:rsid w:val="006B09F2"/>
    <w:rsid w:val="006B2B20"/>
    <w:rsid w:val="006B47F6"/>
    <w:rsid w:val="006B542D"/>
    <w:rsid w:val="006B5DC0"/>
    <w:rsid w:val="006C0E74"/>
    <w:rsid w:val="006C155E"/>
    <w:rsid w:val="006C32D6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6F417B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5CF7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17894"/>
    <w:rsid w:val="007203A9"/>
    <w:rsid w:val="007214D3"/>
    <w:rsid w:val="00724522"/>
    <w:rsid w:val="00724E05"/>
    <w:rsid w:val="007262EE"/>
    <w:rsid w:val="007266E3"/>
    <w:rsid w:val="00727FD0"/>
    <w:rsid w:val="00731B02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466C5"/>
    <w:rsid w:val="00752801"/>
    <w:rsid w:val="007528B7"/>
    <w:rsid w:val="00755412"/>
    <w:rsid w:val="00760256"/>
    <w:rsid w:val="007619B4"/>
    <w:rsid w:val="00761B50"/>
    <w:rsid w:val="00762CF1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47F3"/>
    <w:rsid w:val="007B55BC"/>
    <w:rsid w:val="007B56F1"/>
    <w:rsid w:val="007B5872"/>
    <w:rsid w:val="007C05C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16D8"/>
    <w:rsid w:val="007E24C3"/>
    <w:rsid w:val="007E25C5"/>
    <w:rsid w:val="007E2687"/>
    <w:rsid w:val="007E373B"/>
    <w:rsid w:val="007E3740"/>
    <w:rsid w:val="007E43C1"/>
    <w:rsid w:val="007E449B"/>
    <w:rsid w:val="007E5AFC"/>
    <w:rsid w:val="007E7E29"/>
    <w:rsid w:val="007F046C"/>
    <w:rsid w:val="007F279C"/>
    <w:rsid w:val="007F5CD0"/>
    <w:rsid w:val="007F71F5"/>
    <w:rsid w:val="007F7464"/>
    <w:rsid w:val="0080041F"/>
    <w:rsid w:val="00802F79"/>
    <w:rsid w:val="00805CDE"/>
    <w:rsid w:val="008076F1"/>
    <w:rsid w:val="00807984"/>
    <w:rsid w:val="00810A22"/>
    <w:rsid w:val="00812351"/>
    <w:rsid w:val="008131A3"/>
    <w:rsid w:val="00813C40"/>
    <w:rsid w:val="00813D6C"/>
    <w:rsid w:val="008145F9"/>
    <w:rsid w:val="00814FFE"/>
    <w:rsid w:val="0081578F"/>
    <w:rsid w:val="00816369"/>
    <w:rsid w:val="00823520"/>
    <w:rsid w:val="00824F9A"/>
    <w:rsid w:val="0082546B"/>
    <w:rsid w:val="0082555A"/>
    <w:rsid w:val="008300BF"/>
    <w:rsid w:val="00831B58"/>
    <w:rsid w:val="00833163"/>
    <w:rsid w:val="00833379"/>
    <w:rsid w:val="00833E35"/>
    <w:rsid w:val="00833FC0"/>
    <w:rsid w:val="008375F5"/>
    <w:rsid w:val="008417F8"/>
    <w:rsid w:val="00841BE6"/>
    <w:rsid w:val="00841DCE"/>
    <w:rsid w:val="008425AB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513F"/>
    <w:rsid w:val="00867A1B"/>
    <w:rsid w:val="008706A6"/>
    <w:rsid w:val="00871532"/>
    <w:rsid w:val="00871EE5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157A"/>
    <w:rsid w:val="00892119"/>
    <w:rsid w:val="00892B5B"/>
    <w:rsid w:val="00892BC7"/>
    <w:rsid w:val="008932FA"/>
    <w:rsid w:val="00894075"/>
    <w:rsid w:val="008943DB"/>
    <w:rsid w:val="00894E57"/>
    <w:rsid w:val="00895A7C"/>
    <w:rsid w:val="008970F5"/>
    <w:rsid w:val="0089799F"/>
    <w:rsid w:val="008A0B10"/>
    <w:rsid w:val="008A2509"/>
    <w:rsid w:val="008A4F75"/>
    <w:rsid w:val="008A5100"/>
    <w:rsid w:val="008A525D"/>
    <w:rsid w:val="008A52C8"/>
    <w:rsid w:val="008A56F2"/>
    <w:rsid w:val="008A67C2"/>
    <w:rsid w:val="008A69C3"/>
    <w:rsid w:val="008A6A7A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62EC"/>
    <w:rsid w:val="008B7926"/>
    <w:rsid w:val="008B7DE4"/>
    <w:rsid w:val="008C014F"/>
    <w:rsid w:val="008C0FFA"/>
    <w:rsid w:val="008C1CE6"/>
    <w:rsid w:val="008C1EA2"/>
    <w:rsid w:val="008C2284"/>
    <w:rsid w:val="008C24DA"/>
    <w:rsid w:val="008C380B"/>
    <w:rsid w:val="008C40A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09D"/>
    <w:rsid w:val="008D75AB"/>
    <w:rsid w:val="008D77D8"/>
    <w:rsid w:val="008E10C6"/>
    <w:rsid w:val="008E1550"/>
    <w:rsid w:val="008E355D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8F7318"/>
    <w:rsid w:val="0090095F"/>
    <w:rsid w:val="00900BBB"/>
    <w:rsid w:val="00901E83"/>
    <w:rsid w:val="009022CF"/>
    <w:rsid w:val="00903204"/>
    <w:rsid w:val="00906B3C"/>
    <w:rsid w:val="00906D7B"/>
    <w:rsid w:val="0091036D"/>
    <w:rsid w:val="00910838"/>
    <w:rsid w:val="00910E6A"/>
    <w:rsid w:val="00911747"/>
    <w:rsid w:val="00911909"/>
    <w:rsid w:val="00911E52"/>
    <w:rsid w:val="0091234B"/>
    <w:rsid w:val="00912F87"/>
    <w:rsid w:val="009131E4"/>
    <w:rsid w:val="009166DD"/>
    <w:rsid w:val="00916F94"/>
    <w:rsid w:val="00920089"/>
    <w:rsid w:val="009207D8"/>
    <w:rsid w:val="00921A6B"/>
    <w:rsid w:val="00922F1C"/>
    <w:rsid w:val="00923877"/>
    <w:rsid w:val="00923E2C"/>
    <w:rsid w:val="00926BCD"/>
    <w:rsid w:val="00927923"/>
    <w:rsid w:val="0093004A"/>
    <w:rsid w:val="00932088"/>
    <w:rsid w:val="009360EF"/>
    <w:rsid w:val="009426F7"/>
    <w:rsid w:val="00943327"/>
    <w:rsid w:val="009438C3"/>
    <w:rsid w:val="00944221"/>
    <w:rsid w:val="009455FA"/>
    <w:rsid w:val="0094578E"/>
    <w:rsid w:val="00945999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3BA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0451"/>
    <w:rsid w:val="00981533"/>
    <w:rsid w:val="0098193A"/>
    <w:rsid w:val="00982434"/>
    <w:rsid w:val="00983BF7"/>
    <w:rsid w:val="00984185"/>
    <w:rsid w:val="00985A18"/>
    <w:rsid w:val="009865FF"/>
    <w:rsid w:val="00986BC2"/>
    <w:rsid w:val="00986F26"/>
    <w:rsid w:val="00987E8E"/>
    <w:rsid w:val="00990416"/>
    <w:rsid w:val="009907F7"/>
    <w:rsid w:val="00992385"/>
    <w:rsid w:val="00992A30"/>
    <w:rsid w:val="00995A3B"/>
    <w:rsid w:val="00995CD0"/>
    <w:rsid w:val="009960C3"/>
    <w:rsid w:val="00996152"/>
    <w:rsid w:val="009962CC"/>
    <w:rsid w:val="0099736F"/>
    <w:rsid w:val="009977E3"/>
    <w:rsid w:val="009A1475"/>
    <w:rsid w:val="009A151B"/>
    <w:rsid w:val="009A1E00"/>
    <w:rsid w:val="009A23B5"/>
    <w:rsid w:val="009A3C75"/>
    <w:rsid w:val="009A3F6A"/>
    <w:rsid w:val="009A7371"/>
    <w:rsid w:val="009B0A2E"/>
    <w:rsid w:val="009B1170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2619"/>
    <w:rsid w:val="009C4A5D"/>
    <w:rsid w:val="009C5B76"/>
    <w:rsid w:val="009C5CAB"/>
    <w:rsid w:val="009C64B3"/>
    <w:rsid w:val="009C6F35"/>
    <w:rsid w:val="009C7688"/>
    <w:rsid w:val="009D10C6"/>
    <w:rsid w:val="009D2005"/>
    <w:rsid w:val="009D20B6"/>
    <w:rsid w:val="009D3403"/>
    <w:rsid w:val="009D3A68"/>
    <w:rsid w:val="009E0448"/>
    <w:rsid w:val="009E1220"/>
    <w:rsid w:val="009E24FE"/>
    <w:rsid w:val="009E37DB"/>
    <w:rsid w:val="009E4077"/>
    <w:rsid w:val="009E4F15"/>
    <w:rsid w:val="009E682B"/>
    <w:rsid w:val="009E6BBD"/>
    <w:rsid w:val="009E76D1"/>
    <w:rsid w:val="009F24D7"/>
    <w:rsid w:val="009F3B27"/>
    <w:rsid w:val="00A02BD7"/>
    <w:rsid w:val="00A0359A"/>
    <w:rsid w:val="00A03E20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17751"/>
    <w:rsid w:val="00A178B1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3697A"/>
    <w:rsid w:val="00A40B19"/>
    <w:rsid w:val="00A414A2"/>
    <w:rsid w:val="00A415DF"/>
    <w:rsid w:val="00A45469"/>
    <w:rsid w:val="00A464C6"/>
    <w:rsid w:val="00A5062E"/>
    <w:rsid w:val="00A50906"/>
    <w:rsid w:val="00A52367"/>
    <w:rsid w:val="00A546B7"/>
    <w:rsid w:val="00A54884"/>
    <w:rsid w:val="00A55797"/>
    <w:rsid w:val="00A5592C"/>
    <w:rsid w:val="00A57869"/>
    <w:rsid w:val="00A57A9F"/>
    <w:rsid w:val="00A57E0E"/>
    <w:rsid w:val="00A6085E"/>
    <w:rsid w:val="00A632BD"/>
    <w:rsid w:val="00A644D6"/>
    <w:rsid w:val="00A65472"/>
    <w:rsid w:val="00A65CB2"/>
    <w:rsid w:val="00A665AF"/>
    <w:rsid w:val="00A671BA"/>
    <w:rsid w:val="00A70774"/>
    <w:rsid w:val="00A732D4"/>
    <w:rsid w:val="00A732ED"/>
    <w:rsid w:val="00A7369C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A51A4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5D89"/>
    <w:rsid w:val="00AB6938"/>
    <w:rsid w:val="00AB6F0F"/>
    <w:rsid w:val="00AC1935"/>
    <w:rsid w:val="00AC5A8B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496"/>
    <w:rsid w:val="00AE4269"/>
    <w:rsid w:val="00AE4BE3"/>
    <w:rsid w:val="00AE5316"/>
    <w:rsid w:val="00AE6FA4"/>
    <w:rsid w:val="00AF247F"/>
    <w:rsid w:val="00AF36FA"/>
    <w:rsid w:val="00AF3740"/>
    <w:rsid w:val="00AF52C3"/>
    <w:rsid w:val="00AF6C93"/>
    <w:rsid w:val="00AF6E41"/>
    <w:rsid w:val="00AF726A"/>
    <w:rsid w:val="00AF7316"/>
    <w:rsid w:val="00B00D6C"/>
    <w:rsid w:val="00B01637"/>
    <w:rsid w:val="00B04545"/>
    <w:rsid w:val="00B06BFB"/>
    <w:rsid w:val="00B070F1"/>
    <w:rsid w:val="00B07C0A"/>
    <w:rsid w:val="00B13E93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24D4F"/>
    <w:rsid w:val="00B24E85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65FE"/>
    <w:rsid w:val="00B476C0"/>
    <w:rsid w:val="00B4774B"/>
    <w:rsid w:val="00B47E13"/>
    <w:rsid w:val="00B50EB1"/>
    <w:rsid w:val="00B51D79"/>
    <w:rsid w:val="00B51E24"/>
    <w:rsid w:val="00B53B5C"/>
    <w:rsid w:val="00B55620"/>
    <w:rsid w:val="00B55A1D"/>
    <w:rsid w:val="00B55E09"/>
    <w:rsid w:val="00B56F09"/>
    <w:rsid w:val="00B60397"/>
    <w:rsid w:val="00B61515"/>
    <w:rsid w:val="00B61B4C"/>
    <w:rsid w:val="00B63362"/>
    <w:rsid w:val="00B63CA8"/>
    <w:rsid w:val="00B648D0"/>
    <w:rsid w:val="00B65493"/>
    <w:rsid w:val="00B662BE"/>
    <w:rsid w:val="00B71D14"/>
    <w:rsid w:val="00B72709"/>
    <w:rsid w:val="00B729A5"/>
    <w:rsid w:val="00B72A8A"/>
    <w:rsid w:val="00B75205"/>
    <w:rsid w:val="00B76B38"/>
    <w:rsid w:val="00B7761B"/>
    <w:rsid w:val="00B81228"/>
    <w:rsid w:val="00B83116"/>
    <w:rsid w:val="00B837B8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6655"/>
    <w:rsid w:val="00B9706B"/>
    <w:rsid w:val="00BA0D14"/>
    <w:rsid w:val="00BA2373"/>
    <w:rsid w:val="00BA27DF"/>
    <w:rsid w:val="00BA2D31"/>
    <w:rsid w:val="00BA3BC3"/>
    <w:rsid w:val="00BA4B65"/>
    <w:rsid w:val="00BA4B81"/>
    <w:rsid w:val="00BA5A9E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523"/>
    <w:rsid w:val="00BC56CA"/>
    <w:rsid w:val="00BC5B9B"/>
    <w:rsid w:val="00BC63B7"/>
    <w:rsid w:val="00BC63C7"/>
    <w:rsid w:val="00BC77B5"/>
    <w:rsid w:val="00BC79AE"/>
    <w:rsid w:val="00BD00DC"/>
    <w:rsid w:val="00BD0CA4"/>
    <w:rsid w:val="00BD12A6"/>
    <w:rsid w:val="00BD1843"/>
    <w:rsid w:val="00BD24E3"/>
    <w:rsid w:val="00BD2826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2F38"/>
    <w:rsid w:val="00BE4F90"/>
    <w:rsid w:val="00BE5AAB"/>
    <w:rsid w:val="00BE6B55"/>
    <w:rsid w:val="00BE6D24"/>
    <w:rsid w:val="00BE7784"/>
    <w:rsid w:val="00BF01F3"/>
    <w:rsid w:val="00BF4661"/>
    <w:rsid w:val="00BF4A11"/>
    <w:rsid w:val="00BF5309"/>
    <w:rsid w:val="00BF567F"/>
    <w:rsid w:val="00BF5842"/>
    <w:rsid w:val="00BF5B79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44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3A16"/>
    <w:rsid w:val="00C44955"/>
    <w:rsid w:val="00C44BE5"/>
    <w:rsid w:val="00C45408"/>
    <w:rsid w:val="00C4566F"/>
    <w:rsid w:val="00C476E2"/>
    <w:rsid w:val="00C517EA"/>
    <w:rsid w:val="00C543B6"/>
    <w:rsid w:val="00C5717A"/>
    <w:rsid w:val="00C5722D"/>
    <w:rsid w:val="00C57258"/>
    <w:rsid w:val="00C5797C"/>
    <w:rsid w:val="00C57E3B"/>
    <w:rsid w:val="00C6019C"/>
    <w:rsid w:val="00C606AD"/>
    <w:rsid w:val="00C60B31"/>
    <w:rsid w:val="00C60CC5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6985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A6887"/>
    <w:rsid w:val="00CA7B42"/>
    <w:rsid w:val="00CB0C89"/>
    <w:rsid w:val="00CB0D21"/>
    <w:rsid w:val="00CB1043"/>
    <w:rsid w:val="00CB317B"/>
    <w:rsid w:val="00CB737F"/>
    <w:rsid w:val="00CB78A1"/>
    <w:rsid w:val="00CC0F92"/>
    <w:rsid w:val="00CC1DD7"/>
    <w:rsid w:val="00CC32E7"/>
    <w:rsid w:val="00CC3AEF"/>
    <w:rsid w:val="00CC42C0"/>
    <w:rsid w:val="00CC4B29"/>
    <w:rsid w:val="00CC56C4"/>
    <w:rsid w:val="00CC66AD"/>
    <w:rsid w:val="00CC7CFD"/>
    <w:rsid w:val="00CD0803"/>
    <w:rsid w:val="00CD1A24"/>
    <w:rsid w:val="00CD1C58"/>
    <w:rsid w:val="00CD2A26"/>
    <w:rsid w:val="00CD518B"/>
    <w:rsid w:val="00CD529A"/>
    <w:rsid w:val="00CD710E"/>
    <w:rsid w:val="00CD7CE9"/>
    <w:rsid w:val="00CE05E8"/>
    <w:rsid w:val="00CE06A4"/>
    <w:rsid w:val="00CE1D9A"/>
    <w:rsid w:val="00CE2796"/>
    <w:rsid w:val="00CE2F95"/>
    <w:rsid w:val="00CE393A"/>
    <w:rsid w:val="00CE448B"/>
    <w:rsid w:val="00CE5375"/>
    <w:rsid w:val="00CE6D49"/>
    <w:rsid w:val="00CE79AF"/>
    <w:rsid w:val="00CF1124"/>
    <w:rsid w:val="00CF16D0"/>
    <w:rsid w:val="00CF3E2C"/>
    <w:rsid w:val="00D0066C"/>
    <w:rsid w:val="00D0279C"/>
    <w:rsid w:val="00D035E5"/>
    <w:rsid w:val="00D03F40"/>
    <w:rsid w:val="00D04211"/>
    <w:rsid w:val="00D05114"/>
    <w:rsid w:val="00D05870"/>
    <w:rsid w:val="00D06A38"/>
    <w:rsid w:val="00D06CDC"/>
    <w:rsid w:val="00D072D3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2759"/>
    <w:rsid w:val="00D345C8"/>
    <w:rsid w:val="00D348C8"/>
    <w:rsid w:val="00D35835"/>
    <w:rsid w:val="00D35EC0"/>
    <w:rsid w:val="00D36521"/>
    <w:rsid w:val="00D3692E"/>
    <w:rsid w:val="00D378DD"/>
    <w:rsid w:val="00D37CBF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3F1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221D"/>
    <w:rsid w:val="00D82CFD"/>
    <w:rsid w:val="00D83E7A"/>
    <w:rsid w:val="00D85284"/>
    <w:rsid w:val="00D85C44"/>
    <w:rsid w:val="00D85E05"/>
    <w:rsid w:val="00D8674F"/>
    <w:rsid w:val="00D8710D"/>
    <w:rsid w:val="00D87780"/>
    <w:rsid w:val="00D879E8"/>
    <w:rsid w:val="00D87E5D"/>
    <w:rsid w:val="00D9192E"/>
    <w:rsid w:val="00D92B8D"/>
    <w:rsid w:val="00D93B12"/>
    <w:rsid w:val="00D946C7"/>
    <w:rsid w:val="00D9567C"/>
    <w:rsid w:val="00D9581E"/>
    <w:rsid w:val="00D96419"/>
    <w:rsid w:val="00D9770E"/>
    <w:rsid w:val="00DA0223"/>
    <w:rsid w:val="00DA2698"/>
    <w:rsid w:val="00DA31BA"/>
    <w:rsid w:val="00DA3A25"/>
    <w:rsid w:val="00DA6245"/>
    <w:rsid w:val="00DA64D2"/>
    <w:rsid w:val="00DA67A3"/>
    <w:rsid w:val="00DA6BAE"/>
    <w:rsid w:val="00DA6DB4"/>
    <w:rsid w:val="00DA713A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1E7F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2411"/>
    <w:rsid w:val="00E22D61"/>
    <w:rsid w:val="00E233E4"/>
    <w:rsid w:val="00E247E8"/>
    <w:rsid w:val="00E258D1"/>
    <w:rsid w:val="00E26154"/>
    <w:rsid w:val="00E26692"/>
    <w:rsid w:val="00E26C59"/>
    <w:rsid w:val="00E27F0C"/>
    <w:rsid w:val="00E300A3"/>
    <w:rsid w:val="00E30105"/>
    <w:rsid w:val="00E30AB5"/>
    <w:rsid w:val="00E32452"/>
    <w:rsid w:val="00E34447"/>
    <w:rsid w:val="00E35138"/>
    <w:rsid w:val="00E3781C"/>
    <w:rsid w:val="00E37A15"/>
    <w:rsid w:val="00E401B4"/>
    <w:rsid w:val="00E40B29"/>
    <w:rsid w:val="00E40DFA"/>
    <w:rsid w:val="00E416B6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99B"/>
    <w:rsid w:val="00E64AC6"/>
    <w:rsid w:val="00E655E0"/>
    <w:rsid w:val="00E670BD"/>
    <w:rsid w:val="00E67978"/>
    <w:rsid w:val="00E67C08"/>
    <w:rsid w:val="00E70612"/>
    <w:rsid w:val="00E71555"/>
    <w:rsid w:val="00E722FD"/>
    <w:rsid w:val="00E75004"/>
    <w:rsid w:val="00E81160"/>
    <w:rsid w:val="00E82608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42C5"/>
    <w:rsid w:val="00E9595F"/>
    <w:rsid w:val="00E9794B"/>
    <w:rsid w:val="00E97963"/>
    <w:rsid w:val="00E97D18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30BB"/>
    <w:rsid w:val="00EC44C8"/>
    <w:rsid w:val="00EC6655"/>
    <w:rsid w:val="00EC74AF"/>
    <w:rsid w:val="00ED09E8"/>
    <w:rsid w:val="00ED0F89"/>
    <w:rsid w:val="00ED3686"/>
    <w:rsid w:val="00ED3A02"/>
    <w:rsid w:val="00ED4804"/>
    <w:rsid w:val="00ED4EC0"/>
    <w:rsid w:val="00ED69C7"/>
    <w:rsid w:val="00EE0322"/>
    <w:rsid w:val="00EE1C35"/>
    <w:rsid w:val="00EE21ED"/>
    <w:rsid w:val="00EE3963"/>
    <w:rsid w:val="00EE4BAC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10A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214"/>
    <w:rsid w:val="00F16F86"/>
    <w:rsid w:val="00F177A5"/>
    <w:rsid w:val="00F20734"/>
    <w:rsid w:val="00F20D90"/>
    <w:rsid w:val="00F211FF"/>
    <w:rsid w:val="00F2153F"/>
    <w:rsid w:val="00F2396A"/>
    <w:rsid w:val="00F23B4B"/>
    <w:rsid w:val="00F24D2C"/>
    <w:rsid w:val="00F24E45"/>
    <w:rsid w:val="00F25A2A"/>
    <w:rsid w:val="00F25D32"/>
    <w:rsid w:val="00F27367"/>
    <w:rsid w:val="00F30669"/>
    <w:rsid w:val="00F31431"/>
    <w:rsid w:val="00F32C8A"/>
    <w:rsid w:val="00F33F58"/>
    <w:rsid w:val="00F35520"/>
    <w:rsid w:val="00F35737"/>
    <w:rsid w:val="00F35D2B"/>
    <w:rsid w:val="00F37617"/>
    <w:rsid w:val="00F40489"/>
    <w:rsid w:val="00F40F9F"/>
    <w:rsid w:val="00F4129C"/>
    <w:rsid w:val="00F4172C"/>
    <w:rsid w:val="00F4199F"/>
    <w:rsid w:val="00F42221"/>
    <w:rsid w:val="00F425E7"/>
    <w:rsid w:val="00F44A7D"/>
    <w:rsid w:val="00F46199"/>
    <w:rsid w:val="00F46B6B"/>
    <w:rsid w:val="00F50B40"/>
    <w:rsid w:val="00F5329B"/>
    <w:rsid w:val="00F53831"/>
    <w:rsid w:val="00F54548"/>
    <w:rsid w:val="00F559A4"/>
    <w:rsid w:val="00F56895"/>
    <w:rsid w:val="00F579B6"/>
    <w:rsid w:val="00F60A4B"/>
    <w:rsid w:val="00F60AA8"/>
    <w:rsid w:val="00F61150"/>
    <w:rsid w:val="00F620B5"/>
    <w:rsid w:val="00F64A14"/>
    <w:rsid w:val="00F65B7D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033F"/>
    <w:rsid w:val="00F82D60"/>
    <w:rsid w:val="00F83DD1"/>
    <w:rsid w:val="00F85278"/>
    <w:rsid w:val="00F853D7"/>
    <w:rsid w:val="00F85641"/>
    <w:rsid w:val="00F85717"/>
    <w:rsid w:val="00F86E4D"/>
    <w:rsid w:val="00F87FAC"/>
    <w:rsid w:val="00F9065B"/>
    <w:rsid w:val="00F92D5B"/>
    <w:rsid w:val="00F9470A"/>
    <w:rsid w:val="00F94BB9"/>
    <w:rsid w:val="00F9524D"/>
    <w:rsid w:val="00F960B8"/>
    <w:rsid w:val="00F96874"/>
    <w:rsid w:val="00F96B8E"/>
    <w:rsid w:val="00FA02C0"/>
    <w:rsid w:val="00FA2071"/>
    <w:rsid w:val="00FA3145"/>
    <w:rsid w:val="00FA3201"/>
    <w:rsid w:val="00FA4F1E"/>
    <w:rsid w:val="00FA536B"/>
    <w:rsid w:val="00FA56F5"/>
    <w:rsid w:val="00FA5D38"/>
    <w:rsid w:val="00FA663A"/>
    <w:rsid w:val="00FA67B2"/>
    <w:rsid w:val="00FA70CF"/>
    <w:rsid w:val="00FB033A"/>
    <w:rsid w:val="00FB1926"/>
    <w:rsid w:val="00FB1BEF"/>
    <w:rsid w:val="00FB2A00"/>
    <w:rsid w:val="00FB2D90"/>
    <w:rsid w:val="00FB3375"/>
    <w:rsid w:val="00FB346F"/>
    <w:rsid w:val="00FB3E03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2CA2"/>
    <w:rsid w:val="00FE54D6"/>
    <w:rsid w:val="00FE5A32"/>
    <w:rsid w:val="00FE5C6D"/>
    <w:rsid w:val="00FE6B5C"/>
    <w:rsid w:val="00FE6DAC"/>
    <w:rsid w:val="00FE74CE"/>
    <w:rsid w:val="00FF052C"/>
    <w:rsid w:val="00FF056E"/>
    <w:rsid w:val="00FF178C"/>
    <w:rsid w:val="00FF54F8"/>
    <w:rsid w:val="00FF56D3"/>
    <w:rsid w:val="00FF697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836"/>
    <w:pPr>
      <w:spacing w:line="240" w:lineRule="auto"/>
      <w:ind w:firstLine="0"/>
    </w:pPr>
  </w:style>
  <w:style w:type="paragraph" w:styleId="Heading1">
    <w:name w:val="heading 1"/>
    <w:basedOn w:val="Normal"/>
    <w:next w:val="Normal"/>
    <w:uiPriority w:val="9"/>
    <w:qFormat/>
    <w:pPr>
      <w:spacing w:line="480" w:lineRule="auto"/>
      <w:ind w:firstLine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48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 w:line="480" w:lineRule="auto"/>
      <w:ind w:firstLine="72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480" w:lineRule="auto"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 w:line="480" w:lineRule="auto"/>
      <w:ind w:firstLine="7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 w:line="480" w:lineRule="auto"/>
      <w:ind w:firstLine="72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480" w:lineRule="auto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480" w:lineRule="auto"/>
      <w:ind w:firstLine="72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ind w:firstLine="72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ind w:firstLine="720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ind w:firstLine="7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 w:line="480" w:lineRule="auto"/>
      <w:ind w:firstLine="7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 w:line="480" w:lineRule="auto"/>
      <w:ind w:left="240" w:firstLine="72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spacing w:line="480" w:lineRule="auto"/>
      <w:ind w:left="480" w:firstLine="7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spacing w:line="480" w:lineRule="auto"/>
      <w:ind w:left="720" w:firstLine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spacing w:line="480" w:lineRule="auto"/>
      <w:ind w:left="960" w:firstLine="72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spacing w:line="480" w:lineRule="auto"/>
      <w:ind w:left="1200" w:firstLine="72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spacing w:line="480" w:lineRule="auto"/>
      <w:ind w:left="1440" w:firstLine="7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spacing w:line="480" w:lineRule="auto"/>
      <w:ind w:left="1680" w:firstLine="7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spacing w:line="480" w:lineRule="auto"/>
      <w:ind w:left="1920" w:firstLine="7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/>
      <w:ind w:firstLine="720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spacing w:line="480" w:lineRule="auto"/>
      <w:ind w:left="720" w:firstLine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454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09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667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0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docs.python.org/3.9/library/index.html" TargetMode="External"/><Relationship Id="rId21" Type="http://schemas.openxmlformats.org/officeDocument/2006/relationships/hyperlink" Target="https://mode.com/example-gallery/python_histogram/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pandas.pydata.org/docs/user_guide/index.html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tackoverflow.com/questions/24524104/pandas-describe-is-not-returning-summary-of-all-columns" TargetMode="External"/><Relationship Id="rId29" Type="http://schemas.openxmlformats.org/officeDocument/2006/relationships/hyperlink" Target="https://www.sciencedirect.com/science/article/pii/S016885100100236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numpy.org/doc/stable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arsja.se/four-ways-to-conduct-one-way-anovas-using-python/" TargetMode="External"/><Relationship Id="rId28" Type="http://schemas.openxmlformats.org/officeDocument/2006/relationships/hyperlink" Target="https://doi.org/10.1016/S0168-8510(01)00236-6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markdownguide.org/basic-syntax/" TargetMode="External"/><Relationship Id="rId31" Type="http://schemas.openxmlformats.org/officeDocument/2006/relationships/hyperlink" Target="https://doi.org/10.1016/j.jhqr.2019.09.00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matplotlib.org/2.1.2/api/_as_gen/matplotlib.pyplot.plot.html" TargetMode="External"/><Relationship Id="rId27" Type="http://schemas.openxmlformats.org/officeDocument/2006/relationships/hyperlink" Target="https://docs.scipy.org/doc/scipy/reference/tutorial/stats.html" TargetMode="External"/><Relationship Id="rId30" Type="http://schemas.openxmlformats.org/officeDocument/2006/relationships/hyperlink" Target="https://www.wiley.com/en-us/Data+Science+Using+Python+and+R-p-9781119526810" TargetMode="External"/><Relationship Id="rId35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195</Words>
  <Characters>681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10</cp:revision>
  <cp:lastPrinted>2022-06-26T00:08:00Z</cp:lastPrinted>
  <dcterms:created xsi:type="dcterms:W3CDTF">2022-06-26T00:08:00Z</dcterms:created>
  <dcterms:modified xsi:type="dcterms:W3CDTF">2022-06-26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